
<file path=[Content_Types].xml><?xml version="1.0" encoding="utf-8"?>
<Types xmlns="http://schemas.openxmlformats.org/package/2006/content-types">
  <Override PartName="/word/numbering.xml" ContentType="application/vnd.openxmlformats-officedocument.wordprocessingml.numbering+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Default Extension="jpeg" ContentType="image/jpeg"/>
  <Default Extension="xml" ContentType="application/xml"/>
  <Override PartName="/customXml/itemProps1.xml" ContentType="application/vnd.openxmlformats-officedocument.customXmlProperties+xml"/>
  <Override PartName="/word/webSettings.xml" ContentType="application/vnd.openxmlformats-officedocument.wordprocessingml.webSettings+xml"/>
  <Override PartName="/word/theme/theme1.xml" ContentType="application/vnd.openxmlformats-officedocument.theme+xml"/>
  <Override PartName="/word/endnotes.xml" ContentType="application/vnd.openxmlformats-officedocument.wordprocessingml.endnotes+xml"/>
  <Override PartName="/word/header1.xml" ContentType="application/vnd.openxmlformats-officedocument.wordprocessingml.header+xml"/>
  <Default Extension="rels" ContentType="application/vnd.openxmlformats-package.relationships+xml"/>
  <Override PartName="/word/styles.xml" ContentType="application/vnd.openxmlformats-officedocument.wordprocessingml.styles+xml"/>
  <Override PartName="/word/header2.xml" ContentType="application/vnd.openxmlformats-officedocument.wordprocessingml.header+xml"/>
  <Override PartName="/word/settings.xml" ContentType="application/vnd.openxmlformats-officedocument.wordprocessingml.setting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F5FA1" w:rsidRPr="00FF5FA1" w:rsidRDefault="008A2AA0" w:rsidP="003A00FF">
      <w:pPr>
        <w:pStyle w:val="NummerDatum"/>
        <w:ind w:right="4"/>
        <w:rPr>
          <w:rFonts w:cs="Arial"/>
        </w:rPr>
      </w:pPr>
      <w:bookmarkStart w:id="0" w:name="_Ref249518438"/>
      <w:r>
        <w:rPr>
          <w:rFonts w:cs="Arial"/>
        </w:rPr>
        <w:t>249</w:t>
      </w:r>
      <w:r w:rsidR="003D3E9A">
        <w:rPr>
          <w:rFonts w:cs="Arial"/>
        </w:rPr>
        <w:t>/201</w:t>
      </w:r>
      <w:r w:rsidR="005606E8">
        <w:rPr>
          <w:rFonts w:cs="Arial"/>
        </w:rPr>
        <w:t>9</w:t>
      </w:r>
      <w:r w:rsidR="001350DD" w:rsidRPr="00BC422D">
        <w:rPr>
          <w:rFonts w:cs="Arial"/>
        </w:rPr>
        <w:tab/>
      </w:r>
      <w:r>
        <w:rPr>
          <w:rFonts w:cs="Arial"/>
        </w:rPr>
        <w:t>18</w:t>
      </w:r>
      <w:r w:rsidR="005606E8">
        <w:rPr>
          <w:rFonts w:cs="Arial"/>
        </w:rPr>
        <w:t>.</w:t>
      </w:r>
      <w:r w:rsidR="006B7A75">
        <w:rPr>
          <w:rFonts w:cs="Arial"/>
        </w:rPr>
        <w:t>12</w:t>
      </w:r>
      <w:r w:rsidR="001350DD" w:rsidRPr="00BC422D">
        <w:rPr>
          <w:rFonts w:cs="Arial"/>
        </w:rPr>
        <w:t>.201</w:t>
      </w:r>
      <w:bookmarkEnd w:id="0"/>
      <w:r w:rsidR="005606E8">
        <w:rPr>
          <w:rFonts w:cs="Arial"/>
        </w:rPr>
        <w:t>9</w:t>
      </w:r>
    </w:p>
    <w:p w:rsidR="000A7A2B" w:rsidRPr="003013FD" w:rsidRDefault="00333CB6" w:rsidP="00445DFF">
      <w:pPr>
        <w:ind w:left="-426"/>
        <w:rPr>
          <w:rFonts w:ascii="Arial" w:hAnsi="Arial" w:cs="Arial"/>
          <w:b/>
          <w:sz w:val="32"/>
          <w:szCs w:val="28"/>
        </w:rPr>
      </w:pPr>
      <w:r>
        <w:rPr>
          <w:rFonts w:ascii="Arial" w:hAnsi="Arial" w:cs="Arial"/>
          <w:b/>
          <w:sz w:val="32"/>
          <w:szCs w:val="28"/>
        </w:rPr>
        <w:t>Befall von Pflanzenwirten</w:t>
      </w:r>
      <w:r w:rsidR="000D4773">
        <w:rPr>
          <w:rFonts w:ascii="Arial" w:hAnsi="Arial" w:cs="Arial"/>
          <w:b/>
          <w:sz w:val="32"/>
          <w:szCs w:val="28"/>
        </w:rPr>
        <w:br/>
      </w:r>
      <w:r w:rsidR="00234D18">
        <w:rPr>
          <w:rFonts w:ascii="Arial" w:hAnsi="Arial" w:cs="Arial"/>
          <w:b/>
        </w:rPr>
        <w:t>Universität Osnabrück an Studie zu</w:t>
      </w:r>
      <w:r w:rsidR="006C7E40">
        <w:rPr>
          <w:rFonts w:ascii="Arial" w:hAnsi="Arial" w:cs="Arial"/>
          <w:b/>
        </w:rPr>
        <w:t xml:space="preserve"> EHEC-Infektionen bei Pflanzen</w:t>
      </w:r>
      <w:r w:rsidR="00234D18">
        <w:rPr>
          <w:rFonts w:ascii="Arial" w:hAnsi="Arial" w:cs="Arial"/>
          <w:b/>
        </w:rPr>
        <w:t xml:space="preserve"> beteiligt</w:t>
      </w:r>
    </w:p>
    <w:p w:rsidR="00620895" w:rsidRPr="00725AFE" w:rsidRDefault="006C7E40" w:rsidP="0074427F">
      <w:pPr>
        <w:pStyle w:val="StandardWeb"/>
        <w:spacing w:line="360" w:lineRule="auto"/>
        <w:ind w:left="-426"/>
        <w:rPr>
          <w:rFonts w:ascii="Arial" w:hAnsi="Arial" w:cs="Arial"/>
          <w:szCs w:val="23"/>
        </w:rPr>
      </w:pPr>
      <w:r w:rsidRPr="006C7E40">
        <w:rPr>
          <w:rFonts w:ascii="Arial" w:hAnsi="Arial" w:cs="Arial"/>
          <w:szCs w:val="23"/>
        </w:rPr>
        <w:t xml:space="preserve">Infektionen mit </w:t>
      </w:r>
      <w:r w:rsidRPr="00725AFE">
        <w:rPr>
          <w:rFonts w:ascii="Arial" w:hAnsi="Arial" w:cs="Arial"/>
          <w:szCs w:val="23"/>
        </w:rPr>
        <w:t>Salmonella enterica und pathogenen E</w:t>
      </w:r>
      <w:r w:rsidR="008A2AA0">
        <w:rPr>
          <w:rFonts w:ascii="Arial" w:hAnsi="Arial" w:cs="Arial"/>
          <w:szCs w:val="23"/>
        </w:rPr>
        <w:t>scherichia coli-Stämmen wie beispielsweise</w:t>
      </w:r>
      <w:r w:rsidRPr="00725AFE">
        <w:rPr>
          <w:rFonts w:ascii="Arial" w:hAnsi="Arial" w:cs="Arial"/>
          <w:szCs w:val="23"/>
        </w:rPr>
        <w:t xml:space="preserve"> </w:t>
      </w:r>
      <w:proofErr w:type="spellStart"/>
      <w:r w:rsidRPr="00725AFE">
        <w:rPr>
          <w:rFonts w:ascii="Arial" w:hAnsi="Arial" w:cs="Arial"/>
          <w:szCs w:val="23"/>
        </w:rPr>
        <w:t>enterohämorrhagischen</w:t>
      </w:r>
      <w:proofErr w:type="spellEnd"/>
      <w:r w:rsidRPr="00725AFE">
        <w:rPr>
          <w:rFonts w:ascii="Arial" w:hAnsi="Arial" w:cs="Arial"/>
          <w:szCs w:val="23"/>
        </w:rPr>
        <w:t xml:space="preserve"> E. coli (EHEC) stellen ein ernstes Problem für die öffentliche Gesundheit dar. Beide Erreger sind für eine zunehmende Anzahl von</w:t>
      </w:r>
      <w:r w:rsidR="001B7EBE">
        <w:rPr>
          <w:rFonts w:ascii="Arial" w:hAnsi="Arial" w:cs="Arial"/>
          <w:szCs w:val="23"/>
        </w:rPr>
        <w:t xml:space="preserve"> durch Lebensmittel übertragenen</w:t>
      </w:r>
      <w:r w:rsidRPr="00725AFE">
        <w:rPr>
          <w:rFonts w:ascii="Arial" w:hAnsi="Arial" w:cs="Arial"/>
          <w:szCs w:val="23"/>
        </w:rPr>
        <w:t xml:space="preserve"> Infektionen verantwortlich, </w:t>
      </w:r>
      <w:r w:rsidR="008A2AA0">
        <w:rPr>
          <w:rFonts w:ascii="Arial" w:hAnsi="Arial" w:cs="Arial"/>
          <w:szCs w:val="23"/>
        </w:rPr>
        <w:t>unter anderem</w:t>
      </w:r>
      <w:r w:rsidRPr="00725AFE">
        <w:rPr>
          <w:rFonts w:ascii="Arial" w:hAnsi="Arial" w:cs="Arial"/>
          <w:szCs w:val="23"/>
        </w:rPr>
        <w:t xml:space="preserve"> nach Verzehr von kontaminiertem rohem Gemüse oder Obst.</w:t>
      </w:r>
      <w:r w:rsidR="00333CB6" w:rsidRPr="00725AFE">
        <w:rPr>
          <w:rFonts w:ascii="Arial" w:hAnsi="Arial" w:cs="Arial"/>
          <w:szCs w:val="23"/>
        </w:rPr>
        <w:t xml:space="preserve"> Aktuelle Berichte zeigen, dass Salmonellen und EHEC auch Pflanzen</w:t>
      </w:r>
      <w:r w:rsidR="005D650B" w:rsidRPr="00725AFE">
        <w:rPr>
          <w:rFonts w:ascii="Arial" w:hAnsi="Arial" w:cs="Arial"/>
          <w:szCs w:val="23"/>
        </w:rPr>
        <w:t xml:space="preserve"> als Wirte</w:t>
      </w:r>
      <w:r w:rsidR="00333CB6" w:rsidRPr="00725AFE">
        <w:rPr>
          <w:rFonts w:ascii="Arial" w:hAnsi="Arial" w:cs="Arial"/>
          <w:szCs w:val="23"/>
        </w:rPr>
        <w:t xml:space="preserve"> aktiv besiedeln können. </w:t>
      </w:r>
      <w:r w:rsidR="00620895" w:rsidRPr="00725AFE">
        <w:rPr>
          <w:rFonts w:ascii="Arial" w:hAnsi="Arial" w:cs="Arial"/>
          <w:szCs w:val="23"/>
        </w:rPr>
        <w:t>Die</w:t>
      </w:r>
      <w:r w:rsidRPr="00725AFE">
        <w:rPr>
          <w:rFonts w:ascii="Arial" w:hAnsi="Arial" w:cs="Arial"/>
          <w:szCs w:val="23"/>
        </w:rPr>
        <w:t xml:space="preserve"> Abteilung Mikrobiologie der Universität Osnabrück </w:t>
      </w:r>
      <w:r w:rsidR="00620895" w:rsidRPr="00725AFE">
        <w:rPr>
          <w:rFonts w:ascii="Arial" w:hAnsi="Arial" w:cs="Arial"/>
          <w:szCs w:val="23"/>
        </w:rPr>
        <w:t>ist</w:t>
      </w:r>
      <w:r w:rsidRPr="00725AFE">
        <w:rPr>
          <w:rFonts w:ascii="Arial" w:hAnsi="Arial" w:cs="Arial"/>
          <w:szCs w:val="23"/>
        </w:rPr>
        <w:t xml:space="preserve"> </w:t>
      </w:r>
      <w:r w:rsidR="00052042" w:rsidRPr="00725AFE">
        <w:rPr>
          <w:rFonts w:ascii="Arial" w:hAnsi="Arial" w:cs="Arial"/>
          <w:szCs w:val="23"/>
        </w:rPr>
        <w:t>ab dem 1</w:t>
      </w:r>
      <w:r w:rsidR="00620895" w:rsidRPr="00725AFE">
        <w:rPr>
          <w:rFonts w:ascii="Arial" w:hAnsi="Arial" w:cs="Arial"/>
          <w:szCs w:val="23"/>
        </w:rPr>
        <w:t>. Januar 2020</w:t>
      </w:r>
      <w:r w:rsidR="00052042" w:rsidRPr="00725AFE">
        <w:rPr>
          <w:rFonts w:ascii="Arial" w:hAnsi="Arial" w:cs="Arial"/>
          <w:szCs w:val="23"/>
        </w:rPr>
        <w:t xml:space="preserve"> </w:t>
      </w:r>
      <w:r w:rsidR="00620895" w:rsidRPr="00725AFE">
        <w:rPr>
          <w:rFonts w:ascii="Arial" w:hAnsi="Arial" w:cs="Arial"/>
          <w:szCs w:val="23"/>
        </w:rPr>
        <w:t xml:space="preserve">an einem Verbundprojekt beteiligt, welches die </w:t>
      </w:r>
      <w:r w:rsidR="005D650B" w:rsidRPr="00725AFE">
        <w:rPr>
          <w:rFonts w:ascii="Arial" w:hAnsi="Arial" w:cs="Arial"/>
          <w:szCs w:val="23"/>
        </w:rPr>
        <w:t xml:space="preserve">Rolle von Nutzpflanzen bei der Übertragung von Salmonellen- und </w:t>
      </w:r>
      <w:r w:rsidRPr="00725AFE">
        <w:rPr>
          <w:rFonts w:ascii="Arial" w:hAnsi="Arial" w:cs="Arial"/>
          <w:szCs w:val="23"/>
        </w:rPr>
        <w:t>EHEC-Infektionen</w:t>
      </w:r>
      <w:r w:rsidR="005D650B" w:rsidRPr="00725AFE">
        <w:rPr>
          <w:rFonts w:ascii="Arial" w:hAnsi="Arial" w:cs="Arial"/>
          <w:szCs w:val="23"/>
        </w:rPr>
        <w:t xml:space="preserve"> untersucht</w:t>
      </w:r>
      <w:r w:rsidRPr="00725AFE">
        <w:rPr>
          <w:rFonts w:ascii="Arial" w:hAnsi="Arial" w:cs="Arial"/>
          <w:szCs w:val="23"/>
        </w:rPr>
        <w:t xml:space="preserve">. </w:t>
      </w:r>
    </w:p>
    <w:p w:rsidR="006C7E40" w:rsidRPr="00725AFE" w:rsidRDefault="006C7E40" w:rsidP="00094EBC">
      <w:pPr>
        <w:pStyle w:val="StandardWeb"/>
        <w:spacing w:line="360" w:lineRule="auto"/>
        <w:ind w:left="-426"/>
        <w:rPr>
          <w:rFonts w:ascii="Arial" w:hAnsi="Arial" w:cs="Arial"/>
          <w:szCs w:val="23"/>
        </w:rPr>
      </w:pPr>
      <w:r w:rsidRPr="00725AFE">
        <w:rPr>
          <w:rFonts w:ascii="Arial" w:hAnsi="Arial" w:cs="Arial"/>
          <w:szCs w:val="23"/>
        </w:rPr>
        <w:t xml:space="preserve">Weltweit sind schätzungsweise eine Million Todesopfer und etwa 150 Millionen Infektionen beim Menschen auf verschiedene S. </w:t>
      </w:r>
      <w:proofErr w:type="spellStart"/>
      <w:r w:rsidRPr="00725AFE">
        <w:rPr>
          <w:rFonts w:ascii="Arial" w:hAnsi="Arial" w:cs="Arial"/>
          <w:szCs w:val="23"/>
        </w:rPr>
        <w:t>enterica-Serovare</w:t>
      </w:r>
      <w:proofErr w:type="spellEnd"/>
      <w:r w:rsidRPr="00725AFE">
        <w:rPr>
          <w:rFonts w:ascii="Arial" w:hAnsi="Arial" w:cs="Arial"/>
          <w:szCs w:val="23"/>
        </w:rPr>
        <w:t xml:space="preserve"> zurückzuführen. Obwohl EHEC-Infektionen zahlenmäßig hinter S. enterica-Infektionen zurückbleiben, sind sie durch die schweren Krankheitsbilder von großer medizinischer Bedeutung. Das primäre Reservoir dieser Krankheitserreger sind landwirtschaftliche Nutztiere, jedoch ist es inzwischen allgemein anerkannt, dass auch Kulturpflanzen als alternative Wirte dienen können. Während 2007 in der EU 0,3</w:t>
      </w:r>
      <w:r w:rsidR="008A2AA0">
        <w:rPr>
          <w:rFonts w:ascii="Arial" w:hAnsi="Arial" w:cs="Arial"/>
          <w:szCs w:val="23"/>
        </w:rPr>
        <w:t xml:space="preserve"> Prozent </w:t>
      </w:r>
      <w:r w:rsidRPr="00725AFE">
        <w:rPr>
          <w:rFonts w:ascii="Arial" w:hAnsi="Arial" w:cs="Arial"/>
          <w:szCs w:val="23"/>
        </w:rPr>
        <w:t>der Frischeprodukte mit S</w:t>
      </w:r>
      <w:r w:rsidR="005D650B" w:rsidRPr="00725AFE">
        <w:rPr>
          <w:rFonts w:ascii="Arial" w:hAnsi="Arial" w:cs="Arial"/>
          <w:szCs w:val="23"/>
        </w:rPr>
        <w:t>.</w:t>
      </w:r>
      <w:r w:rsidRPr="00725AFE">
        <w:rPr>
          <w:rFonts w:ascii="Arial" w:hAnsi="Arial" w:cs="Arial"/>
          <w:szCs w:val="23"/>
        </w:rPr>
        <w:t xml:space="preserve"> </w:t>
      </w:r>
      <w:proofErr w:type="spellStart"/>
      <w:r w:rsidRPr="00725AFE">
        <w:rPr>
          <w:rFonts w:ascii="Arial" w:hAnsi="Arial" w:cs="Arial"/>
          <w:szCs w:val="23"/>
        </w:rPr>
        <w:t>enterica</w:t>
      </w:r>
      <w:r w:rsidR="005D650B" w:rsidRPr="00725AFE">
        <w:rPr>
          <w:rFonts w:ascii="Arial" w:hAnsi="Arial" w:cs="Arial"/>
          <w:szCs w:val="23"/>
        </w:rPr>
        <w:t>-</w:t>
      </w:r>
      <w:r w:rsidRPr="00725AFE">
        <w:rPr>
          <w:rFonts w:ascii="Arial" w:hAnsi="Arial" w:cs="Arial"/>
          <w:szCs w:val="23"/>
        </w:rPr>
        <w:t>Serovaren</w:t>
      </w:r>
      <w:proofErr w:type="spellEnd"/>
      <w:r w:rsidRPr="00725AFE">
        <w:rPr>
          <w:rFonts w:ascii="Arial" w:hAnsi="Arial" w:cs="Arial"/>
          <w:szCs w:val="23"/>
        </w:rPr>
        <w:t xml:space="preserve"> kontaminiert waren, betrug der Anteil der mit rohen Lebensmitteln verbundenen Ausbrüche in den USA in den letzten Jahren ca. 25</w:t>
      </w:r>
      <w:r w:rsidR="008A2AA0">
        <w:rPr>
          <w:rFonts w:ascii="Arial" w:hAnsi="Arial" w:cs="Arial"/>
          <w:szCs w:val="23"/>
        </w:rPr>
        <w:t xml:space="preserve"> Prozent</w:t>
      </w:r>
      <w:r w:rsidRPr="00725AFE">
        <w:rPr>
          <w:rFonts w:ascii="Arial" w:hAnsi="Arial" w:cs="Arial"/>
          <w:szCs w:val="23"/>
        </w:rPr>
        <w:t xml:space="preserve">. Auch die Anzahl der Infektionen mit EHEC, die durch die Aufnahme von kontaminiertem Rohgemüse verursacht wurden, steigt. </w:t>
      </w:r>
    </w:p>
    <w:p w:rsidR="006C7E40" w:rsidRPr="00725AFE" w:rsidRDefault="006C7E40" w:rsidP="00094EBC">
      <w:pPr>
        <w:pStyle w:val="StandardWeb"/>
        <w:spacing w:line="360" w:lineRule="auto"/>
        <w:ind w:left="-426"/>
        <w:rPr>
          <w:rFonts w:ascii="Arial" w:hAnsi="Arial" w:cs="Arial"/>
          <w:szCs w:val="23"/>
        </w:rPr>
      </w:pPr>
      <w:r w:rsidRPr="00725AFE">
        <w:rPr>
          <w:rFonts w:ascii="Arial" w:hAnsi="Arial" w:cs="Arial"/>
          <w:szCs w:val="23"/>
        </w:rPr>
        <w:t>Kürzlich veröffentlichte Berichte zeigen, dass Salmonellen und EHEC Pflanzen</w:t>
      </w:r>
      <w:r w:rsidR="005D650B" w:rsidRPr="00725AFE">
        <w:rPr>
          <w:rFonts w:ascii="Arial" w:hAnsi="Arial" w:cs="Arial"/>
          <w:szCs w:val="23"/>
        </w:rPr>
        <w:t xml:space="preserve"> als </w:t>
      </w:r>
      <w:bookmarkStart w:id="1" w:name="_GoBack"/>
      <w:bookmarkEnd w:id="1"/>
      <w:r w:rsidR="005D650B" w:rsidRPr="00725AFE">
        <w:rPr>
          <w:rFonts w:ascii="Arial" w:hAnsi="Arial" w:cs="Arial"/>
          <w:szCs w:val="23"/>
        </w:rPr>
        <w:t>Wi</w:t>
      </w:r>
      <w:r w:rsidRPr="00725AFE">
        <w:rPr>
          <w:rFonts w:ascii="Arial" w:hAnsi="Arial" w:cs="Arial"/>
          <w:szCs w:val="23"/>
        </w:rPr>
        <w:t xml:space="preserve">rte aktiv besiedeln können. Diese Tatsache erhöht die Bedrohung durch Salmonellose und EHEC-Infektionen im Zusammenhang mit der Aufnahme von Rohkost. Unter Berücksichtigung des </w:t>
      </w:r>
      <w:proofErr w:type="spellStart"/>
      <w:r w:rsidRPr="00725AFE">
        <w:rPr>
          <w:rFonts w:ascii="Arial" w:hAnsi="Arial" w:cs="Arial"/>
          <w:szCs w:val="23"/>
        </w:rPr>
        <w:t>One-Health-Konzepts</w:t>
      </w:r>
      <w:proofErr w:type="spellEnd"/>
      <w:r w:rsidRPr="00725AFE">
        <w:rPr>
          <w:rFonts w:ascii="Arial" w:hAnsi="Arial" w:cs="Arial"/>
          <w:szCs w:val="23"/>
        </w:rPr>
        <w:t xml:space="preserve"> erfordert das Aufkommen an Pflanzen als Reservoir für Humanpathogene ein besseres Verständnis der Pflanzenbesiedlungsmechanismen, um Interventionsstrategien entwickeln zu können, die eine erhöhte Lebensmittelsicherheit gewährleisten und somit die Kontamination von Menschen verringern. „Während die für eine Infektion von Menschen und Tieren zugrundeliegenden Faktoren bereits gut charakterisiert sind, fehlen sowohl Kenn</w:t>
      </w:r>
      <w:r w:rsidR="002B6E26" w:rsidRPr="00725AFE">
        <w:rPr>
          <w:rFonts w:ascii="Arial" w:hAnsi="Arial" w:cs="Arial"/>
          <w:szCs w:val="23"/>
        </w:rPr>
        <w:t>t</w:t>
      </w:r>
      <w:r w:rsidRPr="00725AFE">
        <w:rPr>
          <w:rFonts w:ascii="Arial" w:hAnsi="Arial" w:cs="Arial"/>
          <w:szCs w:val="23"/>
        </w:rPr>
        <w:t>nisse zu den Mechanismen, die zur Besiedlung von Pflanzen durch über organische Düngung in den Boden eingebrachte humanpathogene Bakterien (HPB) führen als auch Kenntnisse zu den Bekämpfungsstrategien des pflanzlichen Immunsystems, insbesondere in Kulturpflanzen</w:t>
      </w:r>
      <w:r w:rsidR="00620895" w:rsidRPr="00725AFE">
        <w:rPr>
          <w:rFonts w:ascii="Arial" w:hAnsi="Arial" w:cs="Arial"/>
          <w:szCs w:val="23"/>
        </w:rPr>
        <w:t>. Dies soll in unserer Studie näher untersucht werden</w:t>
      </w:r>
      <w:r w:rsidRPr="00725AFE">
        <w:rPr>
          <w:rFonts w:ascii="Arial" w:hAnsi="Arial" w:cs="Arial"/>
          <w:szCs w:val="23"/>
        </w:rPr>
        <w:t>“, so Prof. Dr. Michael Hensel</w:t>
      </w:r>
      <w:r w:rsidR="0074427F" w:rsidRPr="00725AFE">
        <w:rPr>
          <w:rFonts w:ascii="Arial" w:hAnsi="Arial" w:cs="Arial"/>
          <w:szCs w:val="23"/>
        </w:rPr>
        <w:t>, Projektleiter an der Universität Osnabrück</w:t>
      </w:r>
      <w:r w:rsidRPr="00725AFE">
        <w:rPr>
          <w:rFonts w:ascii="Arial" w:hAnsi="Arial" w:cs="Arial"/>
          <w:szCs w:val="23"/>
        </w:rPr>
        <w:t xml:space="preserve">. </w:t>
      </w:r>
    </w:p>
    <w:p w:rsidR="00620895" w:rsidRPr="00725AFE" w:rsidRDefault="0074427F" w:rsidP="0074427F">
      <w:pPr>
        <w:pStyle w:val="StandardWeb"/>
        <w:spacing w:line="360" w:lineRule="auto"/>
        <w:ind w:left="-426"/>
        <w:rPr>
          <w:rFonts w:ascii="Arial" w:hAnsi="Arial" w:cs="Arial"/>
          <w:szCs w:val="23"/>
        </w:rPr>
      </w:pPr>
      <w:r w:rsidRPr="00725AFE">
        <w:rPr>
          <w:rFonts w:ascii="Arial" w:hAnsi="Arial" w:cs="Arial"/>
          <w:szCs w:val="23"/>
        </w:rPr>
        <w:t xml:space="preserve">In dem Verbundprojekt arbeiten die Universität Osnabrück unter der Leitung von Prof. </w:t>
      </w:r>
      <w:proofErr w:type="spellStart"/>
      <w:r w:rsidRPr="00725AFE">
        <w:rPr>
          <w:rFonts w:ascii="Arial" w:hAnsi="Arial" w:cs="Arial"/>
          <w:szCs w:val="23"/>
        </w:rPr>
        <w:t>Hensel</w:t>
      </w:r>
      <w:proofErr w:type="spellEnd"/>
      <w:r w:rsidRPr="00725AFE">
        <w:rPr>
          <w:rFonts w:ascii="Arial" w:hAnsi="Arial" w:cs="Arial"/>
          <w:szCs w:val="23"/>
        </w:rPr>
        <w:t>, die Justus-Liebig-Universität Gießen, die Universität Hohenheim und das Leibniz-Institut für Gemüse- und Zierpflanzenbau Großbeeren zusammen. Es wird von der Bundesanstalt für Landwirtschaft und Ernährung (BLE) als Projektträger des Bundesministeriums für Ernährung und Landwirtschaft (BMEL) gefördert.</w:t>
      </w:r>
    </w:p>
    <w:p w:rsidR="005E6E70" w:rsidRPr="00725AFE" w:rsidRDefault="005E6E70" w:rsidP="00445DFF">
      <w:pPr>
        <w:pStyle w:val="StandardWeb"/>
        <w:spacing w:before="0" w:beforeAutospacing="0" w:after="0" w:afterAutospacing="0"/>
        <w:ind w:left="-426"/>
        <w:rPr>
          <w:rFonts w:ascii="Arial" w:hAnsi="Arial" w:cs="Arial"/>
          <w:szCs w:val="23"/>
        </w:rPr>
      </w:pPr>
    </w:p>
    <w:p w:rsidR="0079233A" w:rsidRDefault="00BA2A62" w:rsidP="00445DFF">
      <w:pPr>
        <w:pStyle w:val="StandardWeb"/>
        <w:spacing w:before="0" w:beforeAutospacing="0" w:after="0" w:afterAutospacing="0"/>
        <w:ind w:left="-426"/>
        <w:rPr>
          <w:rFonts w:ascii="Arial" w:hAnsi="Arial"/>
          <w:color w:val="000000" w:themeColor="text1"/>
        </w:rPr>
      </w:pPr>
      <w:r>
        <w:rPr>
          <w:rFonts w:ascii="Arial" w:hAnsi="Arial"/>
          <w:b/>
          <w:bCs/>
        </w:rPr>
        <w:t>Weitere Informationen für die Redaktionen:</w:t>
      </w:r>
      <w:r>
        <w:rPr>
          <w:rFonts w:ascii="Arial Unicode MS" w:hAnsi="Arial Unicode MS"/>
        </w:rPr>
        <w:br/>
      </w:r>
      <w:r w:rsidR="006C7E40">
        <w:rPr>
          <w:rFonts w:ascii="Arial" w:hAnsi="Arial" w:cs="Arial"/>
          <w:szCs w:val="23"/>
        </w:rPr>
        <w:t>Prof. Dr. Michael Hensel</w:t>
      </w:r>
      <w:r w:rsidR="00C86CDE">
        <w:rPr>
          <w:rFonts w:ascii="Arial" w:hAnsi="Arial" w:cs="Arial"/>
          <w:szCs w:val="23"/>
        </w:rPr>
        <w:t xml:space="preserve">, </w:t>
      </w:r>
      <w:r w:rsidR="001A19BF">
        <w:rPr>
          <w:rFonts w:ascii="Arial" w:hAnsi="Arial"/>
          <w:color w:val="000000" w:themeColor="text1"/>
        </w:rPr>
        <w:t>Universität Osnabrück</w:t>
      </w:r>
      <w:r w:rsidR="00360AF4">
        <w:rPr>
          <w:rFonts w:ascii="Arial" w:hAnsi="Arial"/>
          <w:color w:val="000000" w:themeColor="text1"/>
        </w:rPr>
        <w:br/>
      </w:r>
      <w:r w:rsidR="006C7E40">
        <w:rPr>
          <w:rFonts w:ascii="Arial" w:hAnsi="Arial"/>
          <w:color w:val="000000" w:themeColor="text1"/>
        </w:rPr>
        <w:t>Abteilung für Mikrobiologie</w:t>
      </w:r>
    </w:p>
    <w:p w:rsidR="005D650B" w:rsidRPr="005D650B" w:rsidRDefault="005D650B" w:rsidP="00445DFF">
      <w:pPr>
        <w:pStyle w:val="StandardWeb"/>
        <w:spacing w:before="0" w:beforeAutospacing="0" w:after="0" w:afterAutospacing="0"/>
        <w:ind w:left="-426"/>
        <w:rPr>
          <w:rFonts w:ascii="Arial" w:hAnsi="Arial"/>
          <w:color w:val="000000" w:themeColor="text1"/>
          <w:lang w:val="en-GB"/>
        </w:rPr>
      </w:pPr>
      <w:proofErr w:type="spellStart"/>
      <w:r w:rsidRPr="005D650B">
        <w:rPr>
          <w:rFonts w:ascii="Arial" w:hAnsi="Arial"/>
          <w:bCs/>
          <w:lang w:val="en-GB"/>
        </w:rPr>
        <w:t>CellNanOs</w:t>
      </w:r>
      <w:proofErr w:type="spellEnd"/>
      <w:r w:rsidRPr="005D650B">
        <w:rPr>
          <w:rFonts w:ascii="Arial" w:hAnsi="Arial"/>
          <w:bCs/>
          <w:lang w:val="en-GB"/>
        </w:rPr>
        <w:t xml:space="preserve"> – </w:t>
      </w:r>
      <w:proofErr w:type="spellStart"/>
      <w:r w:rsidRPr="005D650B">
        <w:rPr>
          <w:rFonts w:ascii="Arial" w:hAnsi="Arial"/>
          <w:bCs/>
          <w:lang w:val="en-GB"/>
        </w:rPr>
        <w:t>Center</w:t>
      </w:r>
      <w:proofErr w:type="spellEnd"/>
      <w:r w:rsidRPr="005D650B">
        <w:rPr>
          <w:rFonts w:ascii="Arial" w:hAnsi="Arial"/>
          <w:bCs/>
          <w:lang w:val="en-GB"/>
        </w:rPr>
        <w:t xml:space="preserve"> for Cellular </w:t>
      </w:r>
      <w:proofErr w:type="spellStart"/>
      <w:r w:rsidRPr="005D650B">
        <w:rPr>
          <w:rFonts w:ascii="Arial" w:hAnsi="Arial"/>
          <w:bCs/>
          <w:lang w:val="en-GB"/>
        </w:rPr>
        <w:t>Nanoanalytics</w:t>
      </w:r>
      <w:proofErr w:type="spellEnd"/>
      <w:r w:rsidRPr="005D650B">
        <w:rPr>
          <w:rFonts w:ascii="Arial" w:hAnsi="Arial"/>
          <w:bCs/>
          <w:lang w:val="en-GB"/>
        </w:rPr>
        <w:t xml:space="preserve"> </w:t>
      </w:r>
      <w:proofErr w:type="spellStart"/>
      <w:r w:rsidRPr="005D650B">
        <w:rPr>
          <w:rFonts w:ascii="Arial" w:hAnsi="Arial"/>
          <w:bCs/>
          <w:lang w:val="en-GB"/>
        </w:rPr>
        <w:t>Osnabrück</w:t>
      </w:r>
      <w:proofErr w:type="spellEnd"/>
    </w:p>
    <w:p w:rsidR="00AD2D74" w:rsidRPr="005D650B" w:rsidRDefault="006C7E40" w:rsidP="00445DFF">
      <w:pPr>
        <w:pStyle w:val="StandardWeb"/>
        <w:spacing w:before="0" w:beforeAutospacing="0" w:after="0" w:afterAutospacing="0"/>
        <w:ind w:left="-426"/>
        <w:rPr>
          <w:rFonts w:ascii="Arial" w:hAnsi="Arial" w:cs="Arial"/>
          <w:color w:val="FF0000"/>
          <w:sz w:val="23"/>
          <w:szCs w:val="23"/>
          <w:lang w:val="en-GB"/>
        </w:rPr>
      </w:pPr>
      <w:proofErr w:type="spellStart"/>
      <w:r w:rsidRPr="005D650B">
        <w:rPr>
          <w:rFonts w:ascii="Arial" w:hAnsi="Arial"/>
          <w:color w:val="000000" w:themeColor="text1"/>
          <w:lang w:val="en-GB"/>
        </w:rPr>
        <w:t>Barbarastraße</w:t>
      </w:r>
      <w:proofErr w:type="spellEnd"/>
      <w:r w:rsidRPr="005D650B">
        <w:rPr>
          <w:rFonts w:ascii="Arial" w:hAnsi="Arial"/>
          <w:color w:val="000000" w:themeColor="text1"/>
          <w:lang w:val="en-GB"/>
        </w:rPr>
        <w:t xml:space="preserve"> 11</w:t>
      </w:r>
      <w:r w:rsidR="00611346" w:rsidRPr="005D650B">
        <w:rPr>
          <w:rFonts w:ascii="Arial" w:hAnsi="Arial"/>
          <w:color w:val="000000" w:themeColor="text1"/>
          <w:lang w:val="en-GB"/>
        </w:rPr>
        <w:t xml:space="preserve">, </w:t>
      </w:r>
      <w:r w:rsidRPr="005D650B">
        <w:rPr>
          <w:rFonts w:ascii="Arial" w:hAnsi="Arial"/>
          <w:color w:val="000000" w:themeColor="text1"/>
          <w:lang w:val="en-GB"/>
        </w:rPr>
        <w:t>49076</w:t>
      </w:r>
      <w:r w:rsidR="00D86083" w:rsidRPr="005D650B">
        <w:rPr>
          <w:rFonts w:ascii="Arial" w:hAnsi="Arial"/>
          <w:color w:val="000000" w:themeColor="text1"/>
          <w:lang w:val="en-GB"/>
        </w:rPr>
        <w:t xml:space="preserve"> Osnabrück</w:t>
      </w:r>
      <w:r w:rsidR="008A2AA0">
        <w:rPr>
          <w:rFonts w:ascii="Arial" w:hAnsi="Arial"/>
          <w:color w:val="000000" w:themeColor="text1"/>
          <w:lang w:val="en-GB"/>
        </w:rPr>
        <w:br/>
        <w:t xml:space="preserve">Tel.: +49 541 969 </w:t>
      </w:r>
      <w:r w:rsidRPr="005D650B">
        <w:rPr>
          <w:rFonts w:ascii="Arial" w:hAnsi="Arial"/>
          <w:color w:val="000000" w:themeColor="text1"/>
          <w:lang w:val="en-GB"/>
        </w:rPr>
        <w:t>3940</w:t>
      </w:r>
      <w:r w:rsidR="00BA2A62" w:rsidRPr="005D650B">
        <w:rPr>
          <w:rFonts w:ascii="Arial Unicode MS" w:hAnsi="Arial Unicode MS"/>
          <w:color w:val="000000" w:themeColor="text1"/>
          <w:lang w:val="en-GB"/>
        </w:rPr>
        <w:br/>
      </w:r>
      <w:r w:rsidR="00D86083" w:rsidRPr="005D650B">
        <w:rPr>
          <w:rFonts w:ascii="Arial" w:hAnsi="Arial"/>
          <w:color w:val="000000" w:themeColor="text1"/>
          <w:lang w:val="en-GB"/>
        </w:rPr>
        <w:t xml:space="preserve">E-Mail: </w:t>
      </w:r>
      <w:r w:rsidRPr="005D650B">
        <w:rPr>
          <w:rFonts w:ascii="Arial" w:hAnsi="Arial"/>
          <w:color w:val="000000" w:themeColor="text1"/>
          <w:lang w:val="en-GB"/>
        </w:rPr>
        <w:t>michael.hensel</w:t>
      </w:r>
      <w:r w:rsidR="00094EBC" w:rsidRPr="005D650B">
        <w:rPr>
          <w:rFonts w:ascii="Arial" w:hAnsi="Arial"/>
          <w:color w:val="000000" w:themeColor="text1"/>
          <w:lang w:val="en-GB"/>
        </w:rPr>
        <w:t>@uni-osnabrueck.de</w:t>
      </w:r>
    </w:p>
    <w:sectPr w:rsidR="00AD2D74" w:rsidRPr="005D650B" w:rsidSect="00445DFF">
      <w:headerReference w:type="even" r:id="rId8"/>
      <w:headerReference w:type="default" r:id="rId9"/>
      <w:headerReference w:type="first" r:id="rId10"/>
      <w:footerReference w:type="first" r:id="rId11"/>
      <w:pgSz w:w="11900" w:h="16840"/>
      <w:pgMar w:top="1247" w:right="851" w:bottom="1361" w:left="2398" w:header="567" w:footer="709" w:gutter="0"/>
      <w:cols w:space="708"/>
      <w:titlePg/>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50E17" w:rsidRDefault="00150E17">
      <w:r>
        <w:separator/>
      </w:r>
    </w:p>
  </w:endnote>
  <w:endnote w:type="continuationSeparator" w:id="0">
    <w:p w:rsidR="00150E17" w:rsidRDefault="00150E17">
      <w:r>
        <w:continuationSeparator/>
      </w:r>
    </w:p>
  </w:endnote>
</w:endnote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Tahoma">
    <w:panose1 w:val="020B0604030504040204"/>
    <w:charset w:val="00"/>
    <w:family w:val="auto"/>
    <w:pitch w:val="variable"/>
    <w:sig w:usb0="03000000" w:usb1="00000000" w:usb2="00000000" w:usb3="00000000" w:csb0="00000001" w:csb1="00000000"/>
  </w:font>
  <w:font w:name="Lucida Grande">
    <w:panose1 w:val="02000400000000000000"/>
    <w:charset w:val="00"/>
    <w:family w:val="auto"/>
    <w:pitch w:val="variable"/>
    <w:sig w:usb0="E1000AEF" w:usb1="5000A1FF" w:usb2="00000000" w:usb3="00000000" w:csb0="000001BF" w:csb1="00000000"/>
  </w:font>
  <w:font w:name="Arial Unicode MS">
    <w:panose1 w:val="020B0604020202020204"/>
    <w:charset w:val="00"/>
    <w:family w:val="auto"/>
    <w:pitch w:val="variable"/>
    <w:sig w:usb0="00000003" w:usb1="00000000" w:usb2="00000000" w:usb3="00000000" w:csb0="00000001" w:csb1="00000000"/>
  </w:font>
  <w:font w:name="ＭＳ 明朝">
    <w:charset w:val="4E"/>
    <w:family w:val="auto"/>
    <w:pitch w:val="variable"/>
    <w:sig w:usb0="00000001" w:usb1="00000000" w:usb2="01000407" w:usb3="00000000" w:csb0="00020000"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564C" w:rsidRDefault="00AF564C">
    <w:pPr>
      <w:pStyle w:val="Fuzeile"/>
    </w:pPr>
    <w:r>
      <w:rPr>
        <w:noProof/>
        <w:szCs w:val="20"/>
      </w:rPr>
      <w:drawing>
        <wp:anchor distT="0" distB="0" distL="114300" distR="114300" simplePos="0" relativeHeight="251661312" behindDoc="1" locked="0" layoutInCell="1" allowOverlap="1">
          <wp:simplePos x="0" y="0"/>
          <wp:positionH relativeFrom="page">
            <wp:posOffset>1511935</wp:posOffset>
          </wp:positionH>
          <wp:positionV relativeFrom="page">
            <wp:posOffset>9620250</wp:posOffset>
          </wp:positionV>
          <wp:extent cx="5626100" cy="749300"/>
          <wp:effectExtent l="0" t="0" r="0" b="0"/>
          <wp:wrapNone/>
          <wp:docPr id="18" name="Grafik 18" descr=":01 base:Kontakt_sw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1 base:Kontakt_sw_v02_150.jpg"/>
                  <pic:cNvPicPr>
                    <a:picLocks noChangeAspect="1" noChangeArrowheads="1"/>
                  </pic:cNvPicPr>
                </pic:nvPicPr>
                <pic:blipFill>
                  <a:blip r:embed="rId1" r:link="rId2">
                    <a:extLst>
                      <a:ext uri="{28A0092B-C50C-407E-A947-70E740481C1C}">
                        <a14:useLocalDpi xmlns:a14="http://schemas.microsoft.com/office/drawing/2010/main" xmlns:pic="http://schemas.openxmlformats.org/drawingml/2006/picture" xmlns:a="http://schemas.openxmlformats.org/drawingml/2006/main" xmlns:wps="http://schemas.microsoft.com/office/word/2010/wordprocessingShape" xmlns:wne="http://schemas.microsoft.com/office/word/2006/wordml"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http://schemas.openxmlformats.org/drawingml/2006/wordprocessingDrawing" xmlns:wp14="http://schemas.microsoft.com/office/word/2010/wordprocessingDrawing" xmlns:v="urn:schemas-microsoft-com:vml" xmlns:m="http://schemas.openxmlformats.org/officeDocument/2006/math" xmlns:r="http://schemas.openxmlformats.org/officeDocument/2006/relationships"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26100" cy="749300"/>
                  </a:xfrm>
                  <a:prstGeom prst="rect">
                    <a:avLst/>
                  </a:prstGeom>
                  <a:noFill/>
                  <a:ln>
                    <a:noFill/>
                  </a:ln>
                </pic:spPr>
              </pic:pic>
            </a:graphicData>
          </a:graphic>
        </wp:anchor>
      </w:drawing>
    </w: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50E17" w:rsidRDefault="00150E17">
      <w:r>
        <w:separator/>
      </w:r>
    </w:p>
  </w:footnote>
  <w:footnote w:type="continuationSeparator" w:id="0">
    <w:p w:rsidR="00150E17" w:rsidRDefault="00150E17">
      <w:r>
        <w:continuationSeparator/>
      </w:r>
    </w:p>
  </w:footnote>
</w:footnotes>
</file>

<file path=word/header1.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564C" w:rsidRDefault="00AB29FA" w:rsidP="00AB76FF">
    <w:pPr>
      <w:pStyle w:val="Kopfzeile"/>
      <w:framePr w:wrap="around" w:vAnchor="text" w:hAnchor="margin" w:xAlign="right" w:y="1"/>
      <w:rPr>
        <w:rStyle w:val="Seitenzahl"/>
        <w:rFonts w:ascii="Times New Roman" w:hAnsi="Times New Roman"/>
        <w:spacing w:val="0"/>
        <w:sz w:val="24"/>
      </w:rPr>
    </w:pPr>
    <w:r>
      <w:rPr>
        <w:rStyle w:val="Seitenzahl"/>
      </w:rPr>
      <w:fldChar w:fldCharType="begin"/>
    </w:r>
    <w:r w:rsidR="00AF564C">
      <w:rPr>
        <w:rStyle w:val="Seitenzahl"/>
      </w:rPr>
      <w:instrText xml:space="preserve">PAGE  </w:instrText>
    </w:r>
    <w:r>
      <w:rPr>
        <w:rStyle w:val="Seitenzahl"/>
      </w:rPr>
      <w:fldChar w:fldCharType="end"/>
    </w:r>
  </w:p>
  <w:p w:rsidR="00AF564C" w:rsidRDefault="00AF564C" w:rsidP="00AB76FF">
    <w:pPr>
      <w:pStyle w:val="Kopfzeile"/>
      <w:ind w:right="360"/>
    </w:pPr>
  </w:p>
</w:hdr>
</file>

<file path=word/header2.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564C" w:rsidRDefault="00AB29FA" w:rsidP="00AB76FF">
    <w:pPr>
      <w:pStyle w:val="Kopfzeile"/>
      <w:framePr w:wrap="around" w:vAnchor="text" w:hAnchor="margin" w:xAlign="right" w:y="1"/>
      <w:rPr>
        <w:rStyle w:val="Seitenzahl"/>
        <w:rFonts w:ascii="Times New Roman" w:hAnsi="Times New Roman"/>
        <w:spacing w:val="0"/>
        <w:sz w:val="24"/>
      </w:rPr>
    </w:pPr>
    <w:r>
      <w:rPr>
        <w:rStyle w:val="Seitenzahl"/>
      </w:rPr>
      <w:fldChar w:fldCharType="begin"/>
    </w:r>
    <w:r w:rsidR="00AF564C">
      <w:rPr>
        <w:rStyle w:val="Seitenzahl"/>
      </w:rPr>
      <w:instrText xml:space="preserve">PAGE  </w:instrText>
    </w:r>
    <w:r>
      <w:rPr>
        <w:rStyle w:val="Seitenzahl"/>
      </w:rPr>
      <w:fldChar w:fldCharType="separate"/>
    </w:r>
    <w:r w:rsidR="00027DEC">
      <w:rPr>
        <w:rStyle w:val="Seitenzahl"/>
        <w:noProof/>
      </w:rPr>
      <w:t>2</w:t>
    </w:r>
    <w:r>
      <w:rPr>
        <w:rStyle w:val="Seitenzahl"/>
      </w:rPr>
      <w:fldChar w:fldCharType="end"/>
    </w:r>
  </w:p>
  <w:p w:rsidR="00AF564C" w:rsidRDefault="00AF564C" w:rsidP="00AB76FF">
    <w:pPr>
      <w:pStyle w:val="Kopfzeile"/>
      <w:tabs>
        <w:tab w:val="left" w:pos="5387"/>
        <w:tab w:val="right" w:pos="8618"/>
      </w:tabs>
      <w:ind w:right="360"/>
    </w:pPr>
    <w:r>
      <w:t xml:space="preserve">Universität Osnabrück   Pressemitteilung   </w:t>
    </w:r>
    <w:fldSimple w:instr=" STYLEREF &quot;Nummer / Datum&quot; \* MERGEFORMAT ">
      <w:r w:rsidR="00027DEC" w:rsidRPr="00027DEC">
        <w:rPr>
          <w:b/>
          <w:bCs/>
          <w:noProof/>
        </w:rPr>
        <w:t>249/2019</w:t>
      </w:r>
      <w:r w:rsidR="00027DEC" w:rsidRPr="00027DEC">
        <w:rPr>
          <w:b/>
          <w:bCs/>
          <w:noProof/>
        </w:rPr>
        <w:tab/>
        <w:t>18.12.2019</w:t>
      </w:r>
    </w:fldSimple>
  </w:p>
</w:hdr>
</file>

<file path=word/header3.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564C" w:rsidRDefault="00AF564C">
    <w:pPr>
      <w:pStyle w:val="Kopfzeile"/>
    </w:pPr>
    <w:r>
      <w:rPr>
        <w:noProof/>
        <w:szCs w:val="20"/>
      </w:rPr>
      <w:drawing>
        <wp:anchor distT="0" distB="0" distL="114300" distR="114300" simplePos="0" relativeHeight="251660288" behindDoc="1" locked="0" layoutInCell="1" allowOverlap="1">
          <wp:simplePos x="0" y="0"/>
          <wp:positionH relativeFrom="page">
            <wp:posOffset>3780790</wp:posOffset>
          </wp:positionH>
          <wp:positionV relativeFrom="page">
            <wp:posOffset>1368425</wp:posOffset>
          </wp:positionV>
          <wp:extent cx="3098800" cy="825500"/>
          <wp:effectExtent l="0" t="0" r="6350" b="0"/>
          <wp:wrapNone/>
          <wp:docPr id="16" name="Grafik 16"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1 base:Pressemitteilung_sRGB_v02_150.jpg"/>
                  <pic:cNvPicPr>
                    <a:picLocks noChangeAspect="1" noChangeArrowheads="1"/>
                  </pic:cNvPicPr>
                </pic:nvPicPr>
                <pic:blipFill>
                  <a:blip r:embed="rId1" r:link="rId2">
                    <a:extLst>
                      <a:ext uri="{28A0092B-C50C-407E-A947-70E740481C1C}">
                        <a14:useLocalDpi xmlns:a14="http://schemas.microsoft.com/office/drawing/2010/main" xmlns:pic="http://schemas.openxmlformats.org/drawingml/2006/picture" xmlns:a="http://schemas.openxmlformats.org/drawingml/2006/main" xmlns:wps="http://schemas.microsoft.com/office/word/2010/wordprocessingShape" xmlns:wne="http://schemas.microsoft.com/office/word/2006/wordml"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http://schemas.openxmlformats.org/drawingml/2006/wordprocessingDrawing" xmlns:wp14="http://schemas.microsoft.com/office/word/2010/wordprocessingDrawing" xmlns:v="urn:schemas-microsoft-com:vml" xmlns:m="http://schemas.openxmlformats.org/officeDocument/2006/math" xmlns:r="http://schemas.openxmlformats.org/officeDocument/2006/relationships"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98800" cy="825500"/>
                  </a:xfrm>
                  <a:prstGeom prst="rect">
                    <a:avLst/>
                  </a:prstGeom>
                  <a:noFill/>
                  <a:ln>
                    <a:noFill/>
                  </a:ln>
                </pic:spPr>
              </pic:pic>
            </a:graphicData>
          </a:graphic>
        </wp:anchor>
      </w:drawing>
    </w:r>
    <w:r>
      <w:rPr>
        <w:noProof/>
        <w:szCs w:val="20"/>
      </w:rPr>
      <w:drawing>
        <wp:anchor distT="0" distB="0" distL="114300" distR="114300" simplePos="0" relativeHeight="251659264"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17" name="Grafik 17"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1 base:UOS-Logo_GrauFond_sRGB_v02_150.jpg"/>
                  <pic:cNvPicPr>
                    <a:picLocks noChangeAspect="1" noChangeArrowheads="1"/>
                  </pic:cNvPicPr>
                </pic:nvPicPr>
                <pic:blipFill>
                  <a:blip r:embed="rId3" r:link="rId4">
                    <a:extLst>
                      <a:ext uri="{28A0092B-C50C-407E-A947-70E740481C1C}">
                        <a14:useLocalDpi xmlns:a14="http://schemas.microsoft.com/office/drawing/2010/main" xmlns:pic="http://schemas.openxmlformats.org/drawingml/2006/picture" xmlns:a="http://schemas.openxmlformats.org/drawingml/2006/main" xmlns:wps="http://schemas.microsoft.com/office/word/2010/wordprocessingShape" xmlns:wne="http://schemas.microsoft.com/office/word/2006/wordml"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http://schemas.openxmlformats.org/drawingml/2006/wordprocessingDrawing" xmlns:wp14="http://schemas.microsoft.com/office/word/2010/wordprocessingDrawing" xmlns:v="urn:schemas-microsoft-com:vml" xmlns:m="http://schemas.openxmlformats.org/officeDocument/2006/math" xmlns:r="http://schemas.openxmlformats.org/officeDocument/2006/relationships"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68600" cy="863600"/>
                  </a:xfrm>
                  <a:prstGeom prst="rect">
                    <a:avLst/>
                  </a:prstGeom>
                  <a:noFill/>
                  <a:ln>
                    <a:noFill/>
                  </a:ln>
                </pic:spPr>
              </pic:pic>
            </a:graphicData>
          </a:graphic>
        </wp:anchor>
      </w:drawing>
    </w:r>
  </w:p>
</w:hdr>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8FC8581C"/>
    <w:lvl w:ilvl="0">
      <w:start w:val="1"/>
      <w:numFmt w:val="bullet"/>
      <w:pStyle w:val="Aufzhlungszeichen"/>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300"/>
  <w:removePersonalInformation/>
  <w:removeDateAndTime/>
  <w:proofState w:spelling="clean"/>
  <w:doNotTrackMoves/>
  <w:defaultTabStop w:val="708"/>
  <w:hyphenationZone w:val="425"/>
  <w:characterSpacingControl w:val="doNotCompress"/>
  <w:hdrShapeDefaults>
    <o:shapedefaults v:ext="edit" spidmax="205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DS2MDUzNDG0sLA0MTJX0lEKTi0uzszPAykwrQUAv+XB+iwAAAA="/>
  </w:docVars>
  <w:rsids>
    <w:rsidRoot w:val="00351A62"/>
    <w:rsid w:val="00000008"/>
    <w:rsid w:val="000005D7"/>
    <w:rsid w:val="00001810"/>
    <w:rsid w:val="00004C23"/>
    <w:rsid w:val="000077FF"/>
    <w:rsid w:val="00010E7D"/>
    <w:rsid w:val="0001330D"/>
    <w:rsid w:val="000218DF"/>
    <w:rsid w:val="00023A7D"/>
    <w:rsid w:val="000265C6"/>
    <w:rsid w:val="00027DEC"/>
    <w:rsid w:val="00032869"/>
    <w:rsid w:val="000349F0"/>
    <w:rsid w:val="000373F9"/>
    <w:rsid w:val="00037AB9"/>
    <w:rsid w:val="00040A31"/>
    <w:rsid w:val="00041275"/>
    <w:rsid w:val="00042909"/>
    <w:rsid w:val="000444AC"/>
    <w:rsid w:val="00045837"/>
    <w:rsid w:val="0005067A"/>
    <w:rsid w:val="00052042"/>
    <w:rsid w:val="00053791"/>
    <w:rsid w:val="00054844"/>
    <w:rsid w:val="00061AB9"/>
    <w:rsid w:val="0006265A"/>
    <w:rsid w:val="00067A9B"/>
    <w:rsid w:val="00070A4C"/>
    <w:rsid w:val="00077B77"/>
    <w:rsid w:val="00082C31"/>
    <w:rsid w:val="000849A9"/>
    <w:rsid w:val="0008536A"/>
    <w:rsid w:val="00094184"/>
    <w:rsid w:val="00094EBC"/>
    <w:rsid w:val="000956F3"/>
    <w:rsid w:val="00095991"/>
    <w:rsid w:val="000A243C"/>
    <w:rsid w:val="000A610A"/>
    <w:rsid w:val="000A7A2B"/>
    <w:rsid w:val="000B52F0"/>
    <w:rsid w:val="000B5BA5"/>
    <w:rsid w:val="000C0111"/>
    <w:rsid w:val="000C0387"/>
    <w:rsid w:val="000C1B10"/>
    <w:rsid w:val="000D4773"/>
    <w:rsid w:val="000D5CCF"/>
    <w:rsid w:val="000D61F3"/>
    <w:rsid w:val="000D6382"/>
    <w:rsid w:val="000E1140"/>
    <w:rsid w:val="000E3488"/>
    <w:rsid w:val="000E3C29"/>
    <w:rsid w:val="000E460D"/>
    <w:rsid w:val="000F0C6C"/>
    <w:rsid w:val="000F366D"/>
    <w:rsid w:val="000F39B7"/>
    <w:rsid w:val="000F48A3"/>
    <w:rsid w:val="000F6E2C"/>
    <w:rsid w:val="001026C0"/>
    <w:rsid w:val="001032ED"/>
    <w:rsid w:val="00103C33"/>
    <w:rsid w:val="0010546B"/>
    <w:rsid w:val="00110970"/>
    <w:rsid w:val="001110AD"/>
    <w:rsid w:val="001350DD"/>
    <w:rsid w:val="00136A32"/>
    <w:rsid w:val="00137E14"/>
    <w:rsid w:val="00144950"/>
    <w:rsid w:val="001464D9"/>
    <w:rsid w:val="0014654A"/>
    <w:rsid w:val="00150E17"/>
    <w:rsid w:val="00151AFA"/>
    <w:rsid w:val="00152D8D"/>
    <w:rsid w:val="00155909"/>
    <w:rsid w:val="00162681"/>
    <w:rsid w:val="00164432"/>
    <w:rsid w:val="00165866"/>
    <w:rsid w:val="00182513"/>
    <w:rsid w:val="00185672"/>
    <w:rsid w:val="00192413"/>
    <w:rsid w:val="00192A0C"/>
    <w:rsid w:val="001A19BF"/>
    <w:rsid w:val="001B041F"/>
    <w:rsid w:val="001B7EBE"/>
    <w:rsid w:val="001C1918"/>
    <w:rsid w:val="001C5022"/>
    <w:rsid w:val="001D09E2"/>
    <w:rsid w:val="001D47E0"/>
    <w:rsid w:val="001D6127"/>
    <w:rsid w:val="001E3D15"/>
    <w:rsid w:val="001E7145"/>
    <w:rsid w:val="001F304B"/>
    <w:rsid w:val="001F6A4D"/>
    <w:rsid w:val="00204FEB"/>
    <w:rsid w:val="00211F27"/>
    <w:rsid w:val="00224EB1"/>
    <w:rsid w:val="002261C0"/>
    <w:rsid w:val="002337C2"/>
    <w:rsid w:val="00234AC5"/>
    <w:rsid w:val="00234D18"/>
    <w:rsid w:val="00236D46"/>
    <w:rsid w:val="00240FD4"/>
    <w:rsid w:val="002503A4"/>
    <w:rsid w:val="00253072"/>
    <w:rsid w:val="0025589C"/>
    <w:rsid w:val="00260290"/>
    <w:rsid w:val="00260CB0"/>
    <w:rsid w:val="0026766E"/>
    <w:rsid w:val="00267D5F"/>
    <w:rsid w:val="00272744"/>
    <w:rsid w:val="00282FFD"/>
    <w:rsid w:val="002839AB"/>
    <w:rsid w:val="002873ED"/>
    <w:rsid w:val="00291CED"/>
    <w:rsid w:val="00291E5A"/>
    <w:rsid w:val="00293950"/>
    <w:rsid w:val="00293C4B"/>
    <w:rsid w:val="002A09FF"/>
    <w:rsid w:val="002A0D6C"/>
    <w:rsid w:val="002A2674"/>
    <w:rsid w:val="002A4B91"/>
    <w:rsid w:val="002A5581"/>
    <w:rsid w:val="002A6FF0"/>
    <w:rsid w:val="002A7D12"/>
    <w:rsid w:val="002B5DA5"/>
    <w:rsid w:val="002B6E26"/>
    <w:rsid w:val="002C2B05"/>
    <w:rsid w:val="002C2E20"/>
    <w:rsid w:val="002D3C79"/>
    <w:rsid w:val="002D6264"/>
    <w:rsid w:val="002F5833"/>
    <w:rsid w:val="00300F38"/>
    <w:rsid w:val="003013FD"/>
    <w:rsid w:val="0030210B"/>
    <w:rsid w:val="00317EF2"/>
    <w:rsid w:val="003258E6"/>
    <w:rsid w:val="00330030"/>
    <w:rsid w:val="00333CB6"/>
    <w:rsid w:val="0033657B"/>
    <w:rsid w:val="003371A6"/>
    <w:rsid w:val="003423F7"/>
    <w:rsid w:val="003428D1"/>
    <w:rsid w:val="0034508D"/>
    <w:rsid w:val="00346E56"/>
    <w:rsid w:val="00347EE0"/>
    <w:rsid w:val="00351A62"/>
    <w:rsid w:val="00354EB0"/>
    <w:rsid w:val="00357169"/>
    <w:rsid w:val="003571D0"/>
    <w:rsid w:val="00360AF4"/>
    <w:rsid w:val="0036707B"/>
    <w:rsid w:val="00370124"/>
    <w:rsid w:val="00371C40"/>
    <w:rsid w:val="00375304"/>
    <w:rsid w:val="00377BDB"/>
    <w:rsid w:val="00380529"/>
    <w:rsid w:val="00384448"/>
    <w:rsid w:val="00387585"/>
    <w:rsid w:val="0039483F"/>
    <w:rsid w:val="003977E6"/>
    <w:rsid w:val="003A00FF"/>
    <w:rsid w:val="003A3473"/>
    <w:rsid w:val="003A720A"/>
    <w:rsid w:val="003A7D77"/>
    <w:rsid w:val="003B0A9B"/>
    <w:rsid w:val="003B3871"/>
    <w:rsid w:val="003C488E"/>
    <w:rsid w:val="003C6712"/>
    <w:rsid w:val="003C7CDF"/>
    <w:rsid w:val="003D2ED4"/>
    <w:rsid w:val="003D3E9A"/>
    <w:rsid w:val="003E2B24"/>
    <w:rsid w:val="003E52C8"/>
    <w:rsid w:val="00400038"/>
    <w:rsid w:val="0040351D"/>
    <w:rsid w:val="00404737"/>
    <w:rsid w:val="00410ABB"/>
    <w:rsid w:val="00413293"/>
    <w:rsid w:val="0042314C"/>
    <w:rsid w:val="0042624A"/>
    <w:rsid w:val="004300FF"/>
    <w:rsid w:val="0044335E"/>
    <w:rsid w:val="00443D4A"/>
    <w:rsid w:val="00445DFF"/>
    <w:rsid w:val="004509AA"/>
    <w:rsid w:val="00454C25"/>
    <w:rsid w:val="00454E9F"/>
    <w:rsid w:val="00456B35"/>
    <w:rsid w:val="00457A38"/>
    <w:rsid w:val="00457B79"/>
    <w:rsid w:val="00464C49"/>
    <w:rsid w:val="00465F78"/>
    <w:rsid w:val="00466503"/>
    <w:rsid w:val="00475D41"/>
    <w:rsid w:val="00476FD9"/>
    <w:rsid w:val="00487EFF"/>
    <w:rsid w:val="0049172C"/>
    <w:rsid w:val="00492045"/>
    <w:rsid w:val="00492A29"/>
    <w:rsid w:val="00493A30"/>
    <w:rsid w:val="00496313"/>
    <w:rsid w:val="0049729E"/>
    <w:rsid w:val="004A1078"/>
    <w:rsid w:val="004A5B79"/>
    <w:rsid w:val="004A6491"/>
    <w:rsid w:val="004A65D7"/>
    <w:rsid w:val="004A660D"/>
    <w:rsid w:val="004B13E3"/>
    <w:rsid w:val="004B3E89"/>
    <w:rsid w:val="004C0C8A"/>
    <w:rsid w:val="004C4C8F"/>
    <w:rsid w:val="004D4684"/>
    <w:rsid w:val="004D61A5"/>
    <w:rsid w:val="004E058B"/>
    <w:rsid w:val="004E0ED2"/>
    <w:rsid w:val="004E704D"/>
    <w:rsid w:val="004F06D0"/>
    <w:rsid w:val="004F6EA8"/>
    <w:rsid w:val="00505C96"/>
    <w:rsid w:val="00533454"/>
    <w:rsid w:val="005338AF"/>
    <w:rsid w:val="005352CA"/>
    <w:rsid w:val="00542077"/>
    <w:rsid w:val="005434FD"/>
    <w:rsid w:val="00545B57"/>
    <w:rsid w:val="005464D7"/>
    <w:rsid w:val="0055284A"/>
    <w:rsid w:val="0055676A"/>
    <w:rsid w:val="005606E8"/>
    <w:rsid w:val="00561987"/>
    <w:rsid w:val="00562CFA"/>
    <w:rsid w:val="005660BE"/>
    <w:rsid w:val="005707EF"/>
    <w:rsid w:val="00573B77"/>
    <w:rsid w:val="00573EC7"/>
    <w:rsid w:val="00585B6D"/>
    <w:rsid w:val="00585C96"/>
    <w:rsid w:val="005866E7"/>
    <w:rsid w:val="0059496F"/>
    <w:rsid w:val="005A1798"/>
    <w:rsid w:val="005B0CFE"/>
    <w:rsid w:val="005B2340"/>
    <w:rsid w:val="005B2348"/>
    <w:rsid w:val="005B3BD7"/>
    <w:rsid w:val="005B5401"/>
    <w:rsid w:val="005B627B"/>
    <w:rsid w:val="005B630A"/>
    <w:rsid w:val="005B7D38"/>
    <w:rsid w:val="005C1845"/>
    <w:rsid w:val="005C5606"/>
    <w:rsid w:val="005C7EF6"/>
    <w:rsid w:val="005D1052"/>
    <w:rsid w:val="005D650B"/>
    <w:rsid w:val="005E07C4"/>
    <w:rsid w:val="005E302B"/>
    <w:rsid w:val="005E309A"/>
    <w:rsid w:val="005E6237"/>
    <w:rsid w:val="005E6E70"/>
    <w:rsid w:val="005F0CD9"/>
    <w:rsid w:val="005F1273"/>
    <w:rsid w:val="005F169F"/>
    <w:rsid w:val="005F1E0A"/>
    <w:rsid w:val="005F2E69"/>
    <w:rsid w:val="005F5753"/>
    <w:rsid w:val="006009E5"/>
    <w:rsid w:val="00601D65"/>
    <w:rsid w:val="00607E15"/>
    <w:rsid w:val="00611346"/>
    <w:rsid w:val="0061378C"/>
    <w:rsid w:val="0061664E"/>
    <w:rsid w:val="00620443"/>
    <w:rsid w:val="00620603"/>
    <w:rsid w:val="00620895"/>
    <w:rsid w:val="00624476"/>
    <w:rsid w:val="006263E6"/>
    <w:rsid w:val="00627B02"/>
    <w:rsid w:val="00630C13"/>
    <w:rsid w:val="00631CE9"/>
    <w:rsid w:val="0063666D"/>
    <w:rsid w:val="00641FD3"/>
    <w:rsid w:val="00646993"/>
    <w:rsid w:val="0066080F"/>
    <w:rsid w:val="006642AE"/>
    <w:rsid w:val="006712EA"/>
    <w:rsid w:val="00672A8A"/>
    <w:rsid w:val="0067420B"/>
    <w:rsid w:val="006759E5"/>
    <w:rsid w:val="00677A73"/>
    <w:rsid w:val="006805A4"/>
    <w:rsid w:val="006847FF"/>
    <w:rsid w:val="00692750"/>
    <w:rsid w:val="00693EF3"/>
    <w:rsid w:val="006977A2"/>
    <w:rsid w:val="006A518E"/>
    <w:rsid w:val="006B38DD"/>
    <w:rsid w:val="006B7A75"/>
    <w:rsid w:val="006C1AEC"/>
    <w:rsid w:val="006C4222"/>
    <w:rsid w:val="006C7E40"/>
    <w:rsid w:val="006D03DF"/>
    <w:rsid w:val="006D06D5"/>
    <w:rsid w:val="006D567B"/>
    <w:rsid w:val="006D580E"/>
    <w:rsid w:val="006E7FA5"/>
    <w:rsid w:val="006F0A4B"/>
    <w:rsid w:val="006F0C32"/>
    <w:rsid w:val="006F1087"/>
    <w:rsid w:val="006F4152"/>
    <w:rsid w:val="006F4E3A"/>
    <w:rsid w:val="006F581D"/>
    <w:rsid w:val="006F7139"/>
    <w:rsid w:val="00702C51"/>
    <w:rsid w:val="00705E6B"/>
    <w:rsid w:val="00712B22"/>
    <w:rsid w:val="00716A85"/>
    <w:rsid w:val="00717270"/>
    <w:rsid w:val="00720EBA"/>
    <w:rsid w:val="007219C9"/>
    <w:rsid w:val="0072394E"/>
    <w:rsid w:val="0072490A"/>
    <w:rsid w:val="00725AFE"/>
    <w:rsid w:val="00726327"/>
    <w:rsid w:val="00730561"/>
    <w:rsid w:val="007323C0"/>
    <w:rsid w:val="00736A70"/>
    <w:rsid w:val="0074427F"/>
    <w:rsid w:val="00746B34"/>
    <w:rsid w:val="007504E7"/>
    <w:rsid w:val="00752C2F"/>
    <w:rsid w:val="007535DE"/>
    <w:rsid w:val="007574DE"/>
    <w:rsid w:val="007701E0"/>
    <w:rsid w:val="0077441A"/>
    <w:rsid w:val="0077596A"/>
    <w:rsid w:val="007808D2"/>
    <w:rsid w:val="00784476"/>
    <w:rsid w:val="0079233A"/>
    <w:rsid w:val="007934B5"/>
    <w:rsid w:val="00794CF0"/>
    <w:rsid w:val="007A14B2"/>
    <w:rsid w:val="007A2F75"/>
    <w:rsid w:val="007B5BF6"/>
    <w:rsid w:val="007D1141"/>
    <w:rsid w:val="007D124C"/>
    <w:rsid w:val="007D13FA"/>
    <w:rsid w:val="007D4058"/>
    <w:rsid w:val="007D74A0"/>
    <w:rsid w:val="007E0586"/>
    <w:rsid w:val="007E3C4D"/>
    <w:rsid w:val="007E4406"/>
    <w:rsid w:val="007E6F91"/>
    <w:rsid w:val="007E7A84"/>
    <w:rsid w:val="007F2DBA"/>
    <w:rsid w:val="007F7C24"/>
    <w:rsid w:val="00800945"/>
    <w:rsid w:val="00802CC9"/>
    <w:rsid w:val="0080448B"/>
    <w:rsid w:val="00806A4E"/>
    <w:rsid w:val="0080727D"/>
    <w:rsid w:val="00807300"/>
    <w:rsid w:val="0081021C"/>
    <w:rsid w:val="0081220B"/>
    <w:rsid w:val="00821668"/>
    <w:rsid w:val="00824407"/>
    <w:rsid w:val="00825B4D"/>
    <w:rsid w:val="008355A3"/>
    <w:rsid w:val="008411C0"/>
    <w:rsid w:val="00844128"/>
    <w:rsid w:val="00844337"/>
    <w:rsid w:val="00850B89"/>
    <w:rsid w:val="00852549"/>
    <w:rsid w:val="008531EC"/>
    <w:rsid w:val="00872B66"/>
    <w:rsid w:val="00874A2C"/>
    <w:rsid w:val="00875482"/>
    <w:rsid w:val="00886A15"/>
    <w:rsid w:val="0088747F"/>
    <w:rsid w:val="00893701"/>
    <w:rsid w:val="00894FED"/>
    <w:rsid w:val="00895E1D"/>
    <w:rsid w:val="008A2AA0"/>
    <w:rsid w:val="008A2C8B"/>
    <w:rsid w:val="008B2935"/>
    <w:rsid w:val="008B5325"/>
    <w:rsid w:val="008B61C7"/>
    <w:rsid w:val="008C2359"/>
    <w:rsid w:val="008C31E4"/>
    <w:rsid w:val="008C470A"/>
    <w:rsid w:val="008C7831"/>
    <w:rsid w:val="008D7688"/>
    <w:rsid w:val="008E078D"/>
    <w:rsid w:val="008E168C"/>
    <w:rsid w:val="008E2F72"/>
    <w:rsid w:val="008F4633"/>
    <w:rsid w:val="008F6CA8"/>
    <w:rsid w:val="00900CCF"/>
    <w:rsid w:val="00902BF9"/>
    <w:rsid w:val="0090454B"/>
    <w:rsid w:val="00907D3F"/>
    <w:rsid w:val="00914289"/>
    <w:rsid w:val="00923E21"/>
    <w:rsid w:val="009318B9"/>
    <w:rsid w:val="00934679"/>
    <w:rsid w:val="00935261"/>
    <w:rsid w:val="00941D9B"/>
    <w:rsid w:val="009421FF"/>
    <w:rsid w:val="009425C1"/>
    <w:rsid w:val="0094476F"/>
    <w:rsid w:val="00952C1C"/>
    <w:rsid w:val="00955909"/>
    <w:rsid w:val="009603A6"/>
    <w:rsid w:val="00960C5E"/>
    <w:rsid w:val="00964278"/>
    <w:rsid w:val="0098192C"/>
    <w:rsid w:val="0098251C"/>
    <w:rsid w:val="00984159"/>
    <w:rsid w:val="00986139"/>
    <w:rsid w:val="009921AD"/>
    <w:rsid w:val="00992B1A"/>
    <w:rsid w:val="00993AE8"/>
    <w:rsid w:val="009971DE"/>
    <w:rsid w:val="009A0510"/>
    <w:rsid w:val="009A44C0"/>
    <w:rsid w:val="009A4D31"/>
    <w:rsid w:val="009B0409"/>
    <w:rsid w:val="009B259F"/>
    <w:rsid w:val="009B30D3"/>
    <w:rsid w:val="009B5946"/>
    <w:rsid w:val="009B6C60"/>
    <w:rsid w:val="009B7B38"/>
    <w:rsid w:val="009C15D3"/>
    <w:rsid w:val="009C1803"/>
    <w:rsid w:val="009C2353"/>
    <w:rsid w:val="009C25FC"/>
    <w:rsid w:val="009C5DAA"/>
    <w:rsid w:val="009D0FFD"/>
    <w:rsid w:val="009D1DF3"/>
    <w:rsid w:val="009D2880"/>
    <w:rsid w:val="009D311F"/>
    <w:rsid w:val="009D41C6"/>
    <w:rsid w:val="009D5DE4"/>
    <w:rsid w:val="009D63C4"/>
    <w:rsid w:val="009D7A39"/>
    <w:rsid w:val="009E0D46"/>
    <w:rsid w:val="009E4805"/>
    <w:rsid w:val="009E4A5F"/>
    <w:rsid w:val="009E4D86"/>
    <w:rsid w:val="009E68F5"/>
    <w:rsid w:val="009F1E5F"/>
    <w:rsid w:val="009F3EFF"/>
    <w:rsid w:val="009F4C58"/>
    <w:rsid w:val="00A0344E"/>
    <w:rsid w:val="00A110D9"/>
    <w:rsid w:val="00A13FD1"/>
    <w:rsid w:val="00A20307"/>
    <w:rsid w:val="00A2164A"/>
    <w:rsid w:val="00A24C26"/>
    <w:rsid w:val="00A26E35"/>
    <w:rsid w:val="00A27693"/>
    <w:rsid w:val="00A32363"/>
    <w:rsid w:val="00A3264C"/>
    <w:rsid w:val="00A33D05"/>
    <w:rsid w:val="00A3694D"/>
    <w:rsid w:val="00A43CE0"/>
    <w:rsid w:val="00A44728"/>
    <w:rsid w:val="00A459A0"/>
    <w:rsid w:val="00A4769E"/>
    <w:rsid w:val="00A476AB"/>
    <w:rsid w:val="00A52403"/>
    <w:rsid w:val="00A567CD"/>
    <w:rsid w:val="00A62449"/>
    <w:rsid w:val="00A67B47"/>
    <w:rsid w:val="00A7304C"/>
    <w:rsid w:val="00A734A3"/>
    <w:rsid w:val="00A815AB"/>
    <w:rsid w:val="00A91674"/>
    <w:rsid w:val="00A919BA"/>
    <w:rsid w:val="00A9501E"/>
    <w:rsid w:val="00A95429"/>
    <w:rsid w:val="00A95ECA"/>
    <w:rsid w:val="00A976E7"/>
    <w:rsid w:val="00AA0C37"/>
    <w:rsid w:val="00AB109C"/>
    <w:rsid w:val="00AB2551"/>
    <w:rsid w:val="00AB29FA"/>
    <w:rsid w:val="00AB3496"/>
    <w:rsid w:val="00AB5A4C"/>
    <w:rsid w:val="00AB76FF"/>
    <w:rsid w:val="00AC05B0"/>
    <w:rsid w:val="00AC66DC"/>
    <w:rsid w:val="00AC675C"/>
    <w:rsid w:val="00AD1A6C"/>
    <w:rsid w:val="00AD206C"/>
    <w:rsid w:val="00AD2D74"/>
    <w:rsid w:val="00AD2F8F"/>
    <w:rsid w:val="00AD31B6"/>
    <w:rsid w:val="00AE069F"/>
    <w:rsid w:val="00AE10C0"/>
    <w:rsid w:val="00AE130D"/>
    <w:rsid w:val="00AE46B7"/>
    <w:rsid w:val="00AE7F24"/>
    <w:rsid w:val="00AF564C"/>
    <w:rsid w:val="00AF7137"/>
    <w:rsid w:val="00B0252E"/>
    <w:rsid w:val="00B053A8"/>
    <w:rsid w:val="00B06BEE"/>
    <w:rsid w:val="00B07B89"/>
    <w:rsid w:val="00B10E4C"/>
    <w:rsid w:val="00B1399F"/>
    <w:rsid w:val="00B14AF8"/>
    <w:rsid w:val="00B14D36"/>
    <w:rsid w:val="00B1538E"/>
    <w:rsid w:val="00B24730"/>
    <w:rsid w:val="00B30AAB"/>
    <w:rsid w:val="00B316F2"/>
    <w:rsid w:val="00B34AEE"/>
    <w:rsid w:val="00B41F73"/>
    <w:rsid w:val="00B47CF1"/>
    <w:rsid w:val="00B546D6"/>
    <w:rsid w:val="00B55179"/>
    <w:rsid w:val="00B67EC1"/>
    <w:rsid w:val="00B74016"/>
    <w:rsid w:val="00B74A45"/>
    <w:rsid w:val="00B7796F"/>
    <w:rsid w:val="00B8477F"/>
    <w:rsid w:val="00B8478B"/>
    <w:rsid w:val="00B85E14"/>
    <w:rsid w:val="00B87A53"/>
    <w:rsid w:val="00B93AC8"/>
    <w:rsid w:val="00B95453"/>
    <w:rsid w:val="00B95974"/>
    <w:rsid w:val="00B95FD6"/>
    <w:rsid w:val="00BA2A62"/>
    <w:rsid w:val="00BB0427"/>
    <w:rsid w:val="00BB7559"/>
    <w:rsid w:val="00BB7F3F"/>
    <w:rsid w:val="00BC51AF"/>
    <w:rsid w:val="00BD5CCA"/>
    <w:rsid w:val="00BE2358"/>
    <w:rsid w:val="00BE2AEC"/>
    <w:rsid w:val="00BF447B"/>
    <w:rsid w:val="00BF531D"/>
    <w:rsid w:val="00C04CC1"/>
    <w:rsid w:val="00C12D31"/>
    <w:rsid w:val="00C175B5"/>
    <w:rsid w:val="00C202A8"/>
    <w:rsid w:val="00C218A1"/>
    <w:rsid w:val="00C24A05"/>
    <w:rsid w:val="00C25860"/>
    <w:rsid w:val="00C322D8"/>
    <w:rsid w:val="00C356FB"/>
    <w:rsid w:val="00C46518"/>
    <w:rsid w:val="00C53F43"/>
    <w:rsid w:val="00C5411F"/>
    <w:rsid w:val="00C541A9"/>
    <w:rsid w:val="00C606A2"/>
    <w:rsid w:val="00C630A9"/>
    <w:rsid w:val="00C63E4D"/>
    <w:rsid w:val="00C640A5"/>
    <w:rsid w:val="00C7014E"/>
    <w:rsid w:val="00C73778"/>
    <w:rsid w:val="00C74506"/>
    <w:rsid w:val="00C772E6"/>
    <w:rsid w:val="00C80AD4"/>
    <w:rsid w:val="00C8115C"/>
    <w:rsid w:val="00C81403"/>
    <w:rsid w:val="00C825A7"/>
    <w:rsid w:val="00C86CDE"/>
    <w:rsid w:val="00C91717"/>
    <w:rsid w:val="00C93C39"/>
    <w:rsid w:val="00C95888"/>
    <w:rsid w:val="00CA1D4E"/>
    <w:rsid w:val="00CB1534"/>
    <w:rsid w:val="00CB37F2"/>
    <w:rsid w:val="00CB440C"/>
    <w:rsid w:val="00CB4799"/>
    <w:rsid w:val="00CC01B8"/>
    <w:rsid w:val="00CC02E6"/>
    <w:rsid w:val="00CC0842"/>
    <w:rsid w:val="00CC7714"/>
    <w:rsid w:val="00CC7FB6"/>
    <w:rsid w:val="00CD27B8"/>
    <w:rsid w:val="00CD4D88"/>
    <w:rsid w:val="00CD71C5"/>
    <w:rsid w:val="00CE09BD"/>
    <w:rsid w:val="00CE1132"/>
    <w:rsid w:val="00CE115E"/>
    <w:rsid w:val="00CF0625"/>
    <w:rsid w:val="00CF0A0F"/>
    <w:rsid w:val="00CF63AB"/>
    <w:rsid w:val="00CF7FB9"/>
    <w:rsid w:val="00D01986"/>
    <w:rsid w:val="00D124D1"/>
    <w:rsid w:val="00D135C7"/>
    <w:rsid w:val="00D14723"/>
    <w:rsid w:val="00D20C4B"/>
    <w:rsid w:val="00D20DB1"/>
    <w:rsid w:val="00D23729"/>
    <w:rsid w:val="00D24AFF"/>
    <w:rsid w:val="00D25740"/>
    <w:rsid w:val="00D34791"/>
    <w:rsid w:val="00D36709"/>
    <w:rsid w:val="00D37AE5"/>
    <w:rsid w:val="00D415BC"/>
    <w:rsid w:val="00D517C8"/>
    <w:rsid w:val="00D51BCC"/>
    <w:rsid w:val="00D56382"/>
    <w:rsid w:val="00D57EF5"/>
    <w:rsid w:val="00D74888"/>
    <w:rsid w:val="00D74BCD"/>
    <w:rsid w:val="00D8112D"/>
    <w:rsid w:val="00D86083"/>
    <w:rsid w:val="00D950A4"/>
    <w:rsid w:val="00D95121"/>
    <w:rsid w:val="00D95F73"/>
    <w:rsid w:val="00DA367C"/>
    <w:rsid w:val="00DA3F5D"/>
    <w:rsid w:val="00DA5448"/>
    <w:rsid w:val="00DA6FB3"/>
    <w:rsid w:val="00DA6FCB"/>
    <w:rsid w:val="00DB1E12"/>
    <w:rsid w:val="00DC3B19"/>
    <w:rsid w:val="00DC3FBD"/>
    <w:rsid w:val="00DC5D95"/>
    <w:rsid w:val="00DD361C"/>
    <w:rsid w:val="00DD4DEB"/>
    <w:rsid w:val="00DD68D3"/>
    <w:rsid w:val="00DE7559"/>
    <w:rsid w:val="00DF331C"/>
    <w:rsid w:val="00E0048D"/>
    <w:rsid w:val="00E05E72"/>
    <w:rsid w:val="00E1166E"/>
    <w:rsid w:val="00E13150"/>
    <w:rsid w:val="00E14380"/>
    <w:rsid w:val="00E15D5C"/>
    <w:rsid w:val="00E17989"/>
    <w:rsid w:val="00E21F63"/>
    <w:rsid w:val="00E243E5"/>
    <w:rsid w:val="00E305F9"/>
    <w:rsid w:val="00E30D47"/>
    <w:rsid w:val="00E409F2"/>
    <w:rsid w:val="00E41218"/>
    <w:rsid w:val="00E42D15"/>
    <w:rsid w:val="00E43092"/>
    <w:rsid w:val="00E521B4"/>
    <w:rsid w:val="00E54785"/>
    <w:rsid w:val="00E547A2"/>
    <w:rsid w:val="00E567F6"/>
    <w:rsid w:val="00E57E1E"/>
    <w:rsid w:val="00E61536"/>
    <w:rsid w:val="00E61805"/>
    <w:rsid w:val="00E625A5"/>
    <w:rsid w:val="00E66C11"/>
    <w:rsid w:val="00E720D4"/>
    <w:rsid w:val="00E779DC"/>
    <w:rsid w:val="00E81AAD"/>
    <w:rsid w:val="00E81B10"/>
    <w:rsid w:val="00E821BA"/>
    <w:rsid w:val="00E9080C"/>
    <w:rsid w:val="00E97DE8"/>
    <w:rsid w:val="00EA15DC"/>
    <w:rsid w:val="00EA22EB"/>
    <w:rsid w:val="00EA3254"/>
    <w:rsid w:val="00EA506D"/>
    <w:rsid w:val="00EA5583"/>
    <w:rsid w:val="00EC0E06"/>
    <w:rsid w:val="00EC1BED"/>
    <w:rsid w:val="00EC2338"/>
    <w:rsid w:val="00EC27B0"/>
    <w:rsid w:val="00EC65DF"/>
    <w:rsid w:val="00EC74E0"/>
    <w:rsid w:val="00ED0F16"/>
    <w:rsid w:val="00ED164E"/>
    <w:rsid w:val="00ED1CE9"/>
    <w:rsid w:val="00ED1EEB"/>
    <w:rsid w:val="00ED3BD4"/>
    <w:rsid w:val="00ED4E89"/>
    <w:rsid w:val="00ED7316"/>
    <w:rsid w:val="00EE03DC"/>
    <w:rsid w:val="00EE08A2"/>
    <w:rsid w:val="00EE2E3D"/>
    <w:rsid w:val="00EE4B8F"/>
    <w:rsid w:val="00EE77B1"/>
    <w:rsid w:val="00EF3EB6"/>
    <w:rsid w:val="00EF648E"/>
    <w:rsid w:val="00EF690E"/>
    <w:rsid w:val="00EF6F84"/>
    <w:rsid w:val="00F00933"/>
    <w:rsid w:val="00F019E0"/>
    <w:rsid w:val="00F03D16"/>
    <w:rsid w:val="00F106B2"/>
    <w:rsid w:val="00F119F7"/>
    <w:rsid w:val="00F201EB"/>
    <w:rsid w:val="00F21483"/>
    <w:rsid w:val="00F247F3"/>
    <w:rsid w:val="00F25FFC"/>
    <w:rsid w:val="00F369C9"/>
    <w:rsid w:val="00F562AD"/>
    <w:rsid w:val="00F56EDF"/>
    <w:rsid w:val="00F57164"/>
    <w:rsid w:val="00F57BE6"/>
    <w:rsid w:val="00F6298C"/>
    <w:rsid w:val="00F67B48"/>
    <w:rsid w:val="00F70A63"/>
    <w:rsid w:val="00F71A35"/>
    <w:rsid w:val="00F729E2"/>
    <w:rsid w:val="00F73A90"/>
    <w:rsid w:val="00F761BA"/>
    <w:rsid w:val="00F77273"/>
    <w:rsid w:val="00F802C7"/>
    <w:rsid w:val="00F833C8"/>
    <w:rsid w:val="00F852A4"/>
    <w:rsid w:val="00F86996"/>
    <w:rsid w:val="00F87C7E"/>
    <w:rsid w:val="00F91645"/>
    <w:rsid w:val="00F92B9A"/>
    <w:rsid w:val="00FA0894"/>
    <w:rsid w:val="00FA16C2"/>
    <w:rsid w:val="00FA6DC5"/>
    <w:rsid w:val="00FA7364"/>
    <w:rsid w:val="00FB0300"/>
    <w:rsid w:val="00FB1C00"/>
    <w:rsid w:val="00FC2545"/>
    <w:rsid w:val="00FD23B4"/>
    <w:rsid w:val="00FD3CAF"/>
    <w:rsid w:val="00FD6927"/>
    <w:rsid w:val="00FE06EF"/>
    <w:rsid w:val="00FE19AA"/>
    <w:rsid w:val="00FE254B"/>
    <w:rsid w:val="00FF2702"/>
    <w:rsid w:val="00FF5FA1"/>
  </w:rsids>
  <m:mathPr>
    <m:mathFont m:val="Wingdings 2"/>
    <m:brkBin m:val="before"/>
    <m:brkBinSub m:val="--"/>
    <m:smallFrac/>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AE7F24"/>
    <w:pPr>
      <w:spacing w:after="0" w:line="240" w:lineRule="auto"/>
    </w:pPr>
    <w:rPr>
      <w:rFonts w:ascii="Times New Roman" w:eastAsia="Times New Roman" w:hAnsi="Times New Roman" w:cs="Times New Roman"/>
      <w:sz w:val="24"/>
      <w:szCs w:val="24"/>
      <w:lang w:eastAsia="de-DE"/>
    </w:rPr>
  </w:style>
  <w:style w:type="paragraph" w:styleId="berschrift1">
    <w:name w:val="heading 1"/>
    <w:basedOn w:val="Standard"/>
    <w:next w:val="Standard"/>
    <w:link w:val="berschrift1Zeichen"/>
    <w:uiPriority w:val="9"/>
    <w:qFormat/>
    <w:rsid w:val="001350DD"/>
    <w:pPr>
      <w:keepNext/>
      <w:keepLines/>
      <w:spacing w:before="480" w:line="300" w:lineRule="auto"/>
      <w:outlineLvl w:val="0"/>
    </w:pPr>
    <w:rPr>
      <w:rFonts w:asciiTheme="majorHAnsi" w:eastAsiaTheme="majorEastAsia" w:hAnsiTheme="majorHAnsi" w:cstheme="majorBidi"/>
      <w:b/>
      <w:bCs/>
      <w:color w:val="365F91" w:themeColor="accent1" w:themeShade="BF"/>
      <w:spacing w:val="4"/>
      <w:sz w:val="28"/>
      <w:szCs w:val="28"/>
    </w:rPr>
  </w:style>
  <w:style w:type="paragraph" w:styleId="berschrift2">
    <w:name w:val="heading 2"/>
    <w:basedOn w:val="Standard"/>
    <w:next w:val="Standard"/>
    <w:link w:val="berschrift2Zeichen"/>
    <w:uiPriority w:val="9"/>
    <w:semiHidden/>
    <w:unhideWhenUsed/>
    <w:qFormat/>
    <w:rsid w:val="00A567C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eichen"/>
    <w:uiPriority w:val="9"/>
    <w:unhideWhenUsed/>
    <w:qFormat/>
    <w:rsid w:val="001350DD"/>
    <w:pPr>
      <w:keepNext/>
      <w:keepLines/>
      <w:spacing w:before="200" w:line="300" w:lineRule="auto"/>
      <w:outlineLvl w:val="2"/>
    </w:pPr>
    <w:rPr>
      <w:rFonts w:asciiTheme="majorHAnsi" w:eastAsiaTheme="majorEastAsia" w:hAnsiTheme="majorHAnsi" w:cstheme="majorBidi"/>
      <w:b/>
      <w:bCs/>
      <w:color w:val="4F81BD" w:themeColor="accent1"/>
      <w:spacing w:val="4"/>
    </w:rPr>
  </w:style>
  <w:style w:type="character" w:default="1" w:styleId="Absatzstandardschriftart">
    <w:name w:val="Default Paragraph Font"/>
    <w:semiHidden/>
    <w:unhideWhenUsed/>
  </w:style>
  <w:style w:type="table" w:default="1" w:styleId="NormaleTabelle">
    <w:name w:val="Normal Table"/>
    <w:semiHidden/>
    <w:unhideWhenUsed/>
    <w:qFormat/>
    <w:tblPr>
      <w:tblInd w:w="0" w:type="dxa"/>
      <w:tblCellMar>
        <w:top w:w="0" w:type="dxa"/>
        <w:left w:w="108" w:type="dxa"/>
        <w:bottom w:w="0" w:type="dxa"/>
        <w:right w:w="108" w:type="dxa"/>
      </w:tblCellMar>
    </w:tblPr>
  </w:style>
  <w:style w:type="numbering" w:default="1" w:styleId="KeineListe">
    <w:name w:val="No List"/>
    <w:semiHidden/>
    <w:unhideWhenUsed/>
  </w:style>
  <w:style w:type="paragraph" w:customStyle="1" w:styleId="NummerDatum">
    <w:name w:val="Nummer / Datum"/>
    <w:basedOn w:val="Standard"/>
    <w:next w:val="berschrift1"/>
    <w:rsid w:val="001350DD"/>
    <w:pPr>
      <w:tabs>
        <w:tab w:val="left" w:pos="5557"/>
      </w:tabs>
      <w:spacing w:before="2300" w:after="840" w:line="300" w:lineRule="auto"/>
      <w:ind w:left="3686"/>
    </w:pPr>
    <w:rPr>
      <w:rFonts w:ascii="Arial" w:hAnsi="Arial"/>
      <w:spacing w:val="4"/>
    </w:rPr>
  </w:style>
  <w:style w:type="paragraph" w:styleId="Kopfzeile">
    <w:name w:val="header"/>
    <w:basedOn w:val="Standard"/>
    <w:link w:val="KopfzeileZeichen"/>
    <w:uiPriority w:val="99"/>
    <w:rsid w:val="001350DD"/>
    <w:pPr>
      <w:tabs>
        <w:tab w:val="left" w:pos="5103"/>
        <w:tab w:val="left" w:pos="8618"/>
      </w:tabs>
      <w:spacing w:after="340" w:line="300" w:lineRule="auto"/>
    </w:pPr>
    <w:rPr>
      <w:rFonts w:ascii="Arial" w:hAnsi="Arial"/>
      <w:spacing w:val="6"/>
      <w:sz w:val="20"/>
    </w:rPr>
  </w:style>
  <w:style w:type="character" w:customStyle="1" w:styleId="KopfzeileZeichen">
    <w:name w:val="Kopfzeile Zeichen"/>
    <w:basedOn w:val="Absatzstandardschriftart"/>
    <w:link w:val="Kopfzeile"/>
    <w:uiPriority w:val="99"/>
    <w:rsid w:val="001350DD"/>
    <w:rPr>
      <w:rFonts w:ascii="Arial" w:eastAsia="Times New Roman" w:hAnsi="Arial" w:cs="Times New Roman"/>
      <w:spacing w:val="6"/>
      <w:sz w:val="20"/>
      <w:szCs w:val="24"/>
    </w:rPr>
  </w:style>
  <w:style w:type="paragraph" w:styleId="Fuzeile">
    <w:name w:val="footer"/>
    <w:basedOn w:val="Standard"/>
    <w:link w:val="FuzeileZeichen"/>
    <w:semiHidden/>
    <w:rsid w:val="001350DD"/>
    <w:pPr>
      <w:tabs>
        <w:tab w:val="center" w:pos="4536"/>
        <w:tab w:val="right" w:pos="9072"/>
      </w:tabs>
      <w:spacing w:after="340" w:line="300" w:lineRule="auto"/>
    </w:pPr>
    <w:rPr>
      <w:rFonts w:ascii="Arial" w:hAnsi="Arial"/>
      <w:spacing w:val="4"/>
    </w:rPr>
  </w:style>
  <w:style w:type="character" w:customStyle="1" w:styleId="FuzeileZeichen">
    <w:name w:val="Fußzeile Zeichen"/>
    <w:basedOn w:val="Absatzstandardschriftart"/>
    <w:link w:val="Fuzeile"/>
    <w:semiHidden/>
    <w:rsid w:val="001350DD"/>
    <w:rPr>
      <w:rFonts w:ascii="Arial" w:eastAsia="Times New Roman" w:hAnsi="Arial" w:cs="Times New Roman"/>
      <w:spacing w:val="4"/>
      <w:sz w:val="24"/>
      <w:szCs w:val="24"/>
      <w:lang w:eastAsia="de-DE"/>
    </w:rPr>
  </w:style>
  <w:style w:type="character" w:styleId="Seitenzahl">
    <w:name w:val="page number"/>
    <w:basedOn w:val="Absatzstandardschriftart"/>
    <w:rsid w:val="001350DD"/>
  </w:style>
  <w:style w:type="character" w:styleId="Link">
    <w:name w:val="Hyperlink"/>
    <w:rsid w:val="001350DD"/>
    <w:rPr>
      <w:color w:val="auto"/>
      <w:u w:val="none"/>
    </w:rPr>
  </w:style>
  <w:style w:type="paragraph" w:styleId="StandardWeb">
    <w:name w:val="Normal (Web)"/>
    <w:basedOn w:val="Standard"/>
    <w:uiPriority w:val="99"/>
    <w:rsid w:val="001350DD"/>
    <w:pPr>
      <w:spacing w:before="100" w:beforeAutospacing="1" w:after="100" w:afterAutospacing="1"/>
    </w:pPr>
  </w:style>
  <w:style w:type="paragraph" w:styleId="KeinLeerraum">
    <w:name w:val="No Spacing"/>
    <w:uiPriority w:val="1"/>
    <w:qFormat/>
    <w:rsid w:val="001350DD"/>
    <w:pPr>
      <w:spacing w:after="0" w:line="240" w:lineRule="auto"/>
    </w:pPr>
    <w:rPr>
      <w:rFonts w:ascii="Arial" w:eastAsia="Times New Roman" w:hAnsi="Arial" w:cs="Times New Roman"/>
      <w:spacing w:val="4"/>
      <w:sz w:val="24"/>
      <w:szCs w:val="24"/>
      <w:lang w:eastAsia="de-DE"/>
    </w:rPr>
  </w:style>
  <w:style w:type="character" w:customStyle="1" w:styleId="berschrift1Zeichen">
    <w:name w:val="Überschrift 1 Zeichen"/>
    <w:basedOn w:val="Absatzstandardschriftart"/>
    <w:link w:val="berschrift1"/>
    <w:uiPriority w:val="9"/>
    <w:rsid w:val="001350DD"/>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eichen">
    <w:name w:val="Überschrift 3 Zeichen"/>
    <w:basedOn w:val="Absatzstandardschriftart"/>
    <w:link w:val="berschrift3"/>
    <w:uiPriority w:val="9"/>
    <w:rsid w:val="001350DD"/>
    <w:rPr>
      <w:rFonts w:asciiTheme="majorHAnsi" w:eastAsiaTheme="majorEastAsia" w:hAnsiTheme="majorHAnsi" w:cstheme="majorBidi"/>
      <w:b/>
      <w:bCs/>
      <w:color w:val="4F81BD" w:themeColor="accent1"/>
      <w:spacing w:val="4"/>
      <w:sz w:val="24"/>
      <w:szCs w:val="24"/>
      <w:lang w:eastAsia="de-DE"/>
    </w:rPr>
  </w:style>
  <w:style w:type="paragraph" w:styleId="Bearbeitung">
    <w:name w:val="Revision"/>
    <w:hidden/>
    <w:uiPriority w:val="99"/>
    <w:semiHidden/>
    <w:rsid w:val="00ED1EEB"/>
    <w:pPr>
      <w:spacing w:after="0" w:line="240" w:lineRule="auto"/>
    </w:pPr>
    <w:rPr>
      <w:rFonts w:ascii="Arial" w:eastAsia="Times New Roman" w:hAnsi="Arial" w:cs="Times New Roman"/>
      <w:spacing w:val="4"/>
      <w:sz w:val="24"/>
      <w:szCs w:val="24"/>
      <w:lang w:eastAsia="de-DE"/>
    </w:rPr>
  </w:style>
  <w:style w:type="paragraph" w:styleId="Sprechblasentext">
    <w:name w:val="Balloon Text"/>
    <w:basedOn w:val="Standard"/>
    <w:link w:val="SprechblasentextZeichen"/>
    <w:uiPriority w:val="99"/>
    <w:semiHidden/>
    <w:unhideWhenUsed/>
    <w:rsid w:val="00ED1EEB"/>
    <w:rPr>
      <w:rFonts w:ascii="Tahoma" w:hAnsi="Tahoma" w:cs="Tahoma"/>
      <w:sz w:val="16"/>
      <w:szCs w:val="16"/>
    </w:rPr>
  </w:style>
  <w:style w:type="character" w:customStyle="1" w:styleId="SprechblasentextZeichen">
    <w:name w:val="Sprechblasentext Zeichen"/>
    <w:basedOn w:val="Absatzstandardschriftart"/>
    <w:link w:val="Sprechblasentext"/>
    <w:uiPriority w:val="99"/>
    <w:semiHidden/>
    <w:rsid w:val="00ED1EEB"/>
    <w:rPr>
      <w:rFonts w:ascii="Tahoma" w:eastAsia="Times New Roman" w:hAnsi="Tahoma" w:cs="Tahoma"/>
      <w:spacing w:val="4"/>
      <w:sz w:val="16"/>
      <w:szCs w:val="16"/>
      <w:lang w:eastAsia="de-DE"/>
    </w:rPr>
  </w:style>
  <w:style w:type="paragraph" w:styleId="Aufzhlungszeichen">
    <w:name w:val="List Bullet"/>
    <w:basedOn w:val="Standard"/>
    <w:uiPriority w:val="99"/>
    <w:unhideWhenUsed/>
    <w:rsid w:val="00FD3CAF"/>
    <w:pPr>
      <w:numPr>
        <w:numId w:val="1"/>
      </w:numPr>
      <w:spacing w:after="340" w:line="300" w:lineRule="auto"/>
      <w:contextualSpacing/>
    </w:pPr>
    <w:rPr>
      <w:rFonts w:ascii="Arial" w:hAnsi="Arial"/>
      <w:spacing w:val="4"/>
    </w:rPr>
  </w:style>
  <w:style w:type="paragraph" w:styleId="Dokumentstruktur">
    <w:name w:val="Document Map"/>
    <w:basedOn w:val="Standard"/>
    <w:link w:val="DokumentstrukturZeichen"/>
    <w:uiPriority w:val="99"/>
    <w:semiHidden/>
    <w:unhideWhenUsed/>
    <w:rsid w:val="00185672"/>
    <w:rPr>
      <w:rFonts w:ascii="Lucida Grande" w:hAnsi="Lucida Grande" w:cs="Lucida Grande"/>
    </w:rPr>
  </w:style>
  <w:style w:type="character" w:customStyle="1" w:styleId="DokumentstrukturZeichen">
    <w:name w:val="Dokumentstruktur Zeichen"/>
    <w:basedOn w:val="Absatzstandardschriftart"/>
    <w:link w:val="Dokumentstruktur"/>
    <w:uiPriority w:val="99"/>
    <w:semiHidden/>
    <w:rsid w:val="00185672"/>
    <w:rPr>
      <w:rFonts w:ascii="Lucida Grande" w:eastAsia="Times New Roman" w:hAnsi="Lucida Grande" w:cs="Lucida Grande"/>
      <w:spacing w:val="4"/>
      <w:sz w:val="24"/>
      <w:szCs w:val="24"/>
      <w:lang w:eastAsia="de-DE"/>
    </w:rPr>
  </w:style>
  <w:style w:type="character" w:styleId="Kommentarzeichen">
    <w:name w:val="annotation reference"/>
    <w:basedOn w:val="Absatzstandardschriftart"/>
    <w:uiPriority w:val="99"/>
    <w:semiHidden/>
    <w:unhideWhenUsed/>
    <w:rsid w:val="00AE10C0"/>
    <w:rPr>
      <w:sz w:val="16"/>
      <w:szCs w:val="16"/>
    </w:rPr>
  </w:style>
  <w:style w:type="paragraph" w:styleId="Kommentartext">
    <w:name w:val="annotation text"/>
    <w:basedOn w:val="Standard"/>
    <w:link w:val="KommentartextZeichen"/>
    <w:uiPriority w:val="99"/>
    <w:semiHidden/>
    <w:unhideWhenUsed/>
    <w:rsid w:val="00AE10C0"/>
    <w:pPr>
      <w:spacing w:after="340"/>
    </w:pPr>
    <w:rPr>
      <w:rFonts w:ascii="Arial" w:hAnsi="Arial"/>
      <w:spacing w:val="4"/>
      <w:sz w:val="20"/>
      <w:szCs w:val="20"/>
    </w:rPr>
  </w:style>
  <w:style w:type="character" w:customStyle="1" w:styleId="KommentartextZeichen">
    <w:name w:val="Kommentartext Zeichen"/>
    <w:basedOn w:val="Absatzstandardschriftart"/>
    <w:link w:val="Kommentartext"/>
    <w:uiPriority w:val="99"/>
    <w:semiHidden/>
    <w:rsid w:val="00AE10C0"/>
    <w:rPr>
      <w:rFonts w:ascii="Arial" w:eastAsia="Times New Roman" w:hAnsi="Arial" w:cs="Times New Roman"/>
      <w:spacing w:val="4"/>
      <w:sz w:val="20"/>
      <w:szCs w:val="20"/>
      <w:lang w:eastAsia="de-DE"/>
    </w:rPr>
  </w:style>
  <w:style w:type="paragraph" w:styleId="Kommentarthema">
    <w:name w:val="annotation subject"/>
    <w:basedOn w:val="Kommentartext"/>
    <w:next w:val="Kommentartext"/>
    <w:link w:val="KommentarthemaZeichen"/>
    <w:uiPriority w:val="99"/>
    <w:semiHidden/>
    <w:unhideWhenUsed/>
    <w:rsid w:val="00AE10C0"/>
    <w:rPr>
      <w:b/>
      <w:bCs/>
    </w:rPr>
  </w:style>
  <w:style w:type="character" w:customStyle="1" w:styleId="KommentarthemaZeichen">
    <w:name w:val="Kommentarthema Zeichen"/>
    <w:basedOn w:val="KommentartextZeichen"/>
    <w:link w:val="Kommentarthema"/>
    <w:uiPriority w:val="99"/>
    <w:semiHidden/>
    <w:rsid w:val="00AE10C0"/>
    <w:rPr>
      <w:rFonts w:ascii="Arial" w:eastAsia="Times New Roman" w:hAnsi="Arial" w:cs="Times New Roman"/>
      <w:b/>
      <w:bCs/>
      <w:spacing w:val="4"/>
      <w:sz w:val="20"/>
      <w:szCs w:val="20"/>
      <w:lang w:eastAsia="de-DE"/>
    </w:rPr>
  </w:style>
  <w:style w:type="character" w:styleId="Betont">
    <w:name w:val="Strong"/>
    <w:basedOn w:val="Absatzstandardschriftart"/>
    <w:uiPriority w:val="22"/>
    <w:qFormat/>
    <w:rsid w:val="00AE10C0"/>
    <w:rPr>
      <w:b/>
      <w:bCs/>
    </w:rPr>
  </w:style>
  <w:style w:type="character" w:customStyle="1" w:styleId="Hyperlink0">
    <w:name w:val="Hyperlink.0"/>
    <w:basedOn w:val="Absatzstandardschriftart"/>
    <w:qFormat/>
    <w:rsid w:val="00BA2A62"/>
    <w:rPr>
      <w:rFonts w:ascii="Arial" w:eastAsia="Arial" w:hAnsi="Arial" w:cs="Arial"/>
      <w:color w:val="000000"/>
      <w:u w:val="none" w:color="000000"/>
    </w:rPr>
  </w:style>
  <w:style w:type="character" w:styleId="Herausstellen">
    <w:name w:val="Emphasis"/>
    <w:basedOn w:val="Absatzstandardschriftart"/>
    <w:uiPriority w:val="20"/>
    <w:qFormat/>
    <w:rsid w:val="00AE7F24"/>
    <w:rPr>
      <w:i/>
      <w:iCs/>
    </w:rPr>
  </w:style>
  <w:style w:type="character" w:customStyle="1" w:styleId="apple-converted-space">
    <w:name w:val="apple-converted-space"/>
    <w:basedOn w:val="Absatzstandardschriftart"/>
    <w:rsid w:val="00AE7F24"/>
  </w:style>
  <w:style w:type="character" w:customStyle="1" w:styleId="berschrift2Zeichen">
    <w:name w:val="Überschrift 2 Zeichen"/>
    <w:basedOn w:val="Absatzstandardschriftart"/>
    <w:link w:val="berschrift2"/>
    <w:uiPriority w:val="9"/>
    <w:semiHidden/>
    <w:rsid w:val="00A567CD"/>
    <w:rPr>
      <w:rFonts w:asciiTheme="majorHAnsi" w:eastAsiaTheme="majorEastAsia" w:hAnsiTheme="majorHAnsi" w:cstheme="majorBidi"/>
      <w:color w:val="365F91" w:themeColor="accent1" w:themeShade="BF"/>
      <w:sz w:val="26"/>
      <w:szCs w:val="26"/>
      <w:lang w:eastAsia="de-DE"/>
    </w:rPr>
  </w:style>
</w:styles>
</file>

<file path=word/webSettings.xml><?xml version="1.0" encoding="utf-8"?>
<w:webSettings xmlns:r="http://schemas.openxmlformats.org/officeDocument/2006/relationships" xmlns:w="http://schemas.openxmlformats.org/wordprocessingml/2006/main">
  <w:divs>
    <w:div w:id="167135557">
      <w:bodyDiv w:val="1"/>
      <w:marLeft w:val="0"/>
      <w:marRight w:val="0"/>
      <w:marTop w:val="0"/>
      <w:marBottom w:val="0"/>
      <w:divBdr>
        <w:top w:val="none" w:sz="0" w:space="0" w:color="auto"/>
        <w:left w:val="none" w:sz="0" w:space="0" w:color="auto"/>
        <w:bottom w:val="none" w:sz="0" w:space="0" w:color="auto"/>
        <w:right w:val="none" w:sz="0" w:space="0" w:color="auto"/>
      </w:divBdr>
    </w:div>
    <w:div w:id="357968058">
      <w:bodyDiv w:val="1"/>
      <w:marLeft w:val="0"/>
      <w:marRight w:val="0"/>
      <w:marTop w:val="0"/>
      <w:marBottom w:val="0"/>
      <w:divBdr>
        <w:top w:val="none" w:sz="0" w:space="0" w:color="auto"/>
        <w:left w:val="none" w:sz="0" w:space="0" w:color="auto"/>
        <w:bottom w:val="none" w:sz="0" w:space="0" w:color="auto"/>
        <w:right w:val="none" w:sz="0" w:space="0" w:color="auto"/>
      </w:divBdr>
    </w:div>
    <w:div w:id="585501747">
      <w:bodyDiv w:val="1"/>
      <w:marLeft w:val="0"/>
      <w:marRight w:val="0"/>
      <w:marTop w:val="0"/>
      <w:marBottom w:val="0"/>
      <w:divBdr>
        <w:top w:val="none" w:sz="0" w:space="0" w:color="auto"/>
        <w:left w:val="none" w:sz="0" w:space="0" w:color="auto"/>
        <w:bottom w:val="none" w:sz="0" w:space="0" w:color="auto"/>
        <w:right w:val="none" w:sz="0" w:space="0" w:color="auto"/>
      </w:divBdr>
    </w:div>
    <w:div w:id="755443479">
      <w:bodyDiv w:val="1"/>
      <w:marLeft w:val="0"/>
      <w:marRight w:val="0"/>
      <w:marTop w:val="0"/>
      <w:marBottom w:val="0"/>
      <w:divBdr>
        <w:top w:val="none" w:sz="0" w:space="0" w:color="auto"/>
        <w:left w:val="none" w:sz="0" w:space="0" w:color="auto"/>
        <w:bottom w:val="none" w:sz="0" w:space="0" w:color="auto"/>
        <w:right w:val="none" w:sz="0" w:space="0" w:color="auto"/>
      </w:divBdr>
    </w:div>
    <w:div w:id="778186950">
      <w:bodyDiv w:val="1"/>
      <w:marLeft w:val="0"/>
      <w:marRight w:val="0"/>
      <w:marTop w:val="0"/>
      <w:marBottom w:val="0"/>
      <w:divBdr>
        <w:top w:val="none" w:sz="0" w:space="0" w:color="auto"/>
        <w:left w:val="none" w:sz="0" w:space="0" w:color="auto"/>
        <w:bottom w:val="none" w:sz="0" w:space="0" w:color="auto"/>
        <w:right w:val="none" w:sz="0" w:space="0" w:color="auto"/>
      </w:divBdr>
    </w:div>
    <w:div w:id="846289401">
      <w:bodyDiv w:val="1"/>
      <w:marLeft w:val="0"/>
      <w:marRight w:val="0"/>
      <w:marTop w:val="0"/>
      <w:marBottom w:val="0"/>
      <w:divBdr>
        <w:top w:val="none" w:sz="0" w:space="0" w:color="auto"/>
        <w:left w:val="none" w:sz="0" w:space="0" w:color="auto"/>
        <w:bottom w:val="none" w:sz="0" w:space="0" w:color="auto"/>
        <w:right w:val="none" w:sz="0" w:space="0" w:color="auto"/>
      </w:divBdr>
    </w:div>
    <w:div w:id="871111887">
      <w:bodyDiv w:val="1"/>
      <w:marLeft w:val="0"/>
      <w:marRight w:val="0"/>
      <w:marTop w:val="0"/>
      <w:marBottom w:val="0"/>
      <w:divBdr>
        <w:top w:val="none" w:sz="0" w:space="0" w:color="auto"/>
        <w:left w:val="none" w:sz="0" w:space="0" w:color="auto"/>
        <w:bottom w:val="none" w:sz="0" w:space="0" w:color="auto"/>
        <w:right w:val="none" w:sz="0" w:space="0" w:color="auto"/>
      </w:divBdr>
    </w:div>
    <w:div w:id="929657048">
      <w:bodyDiv w:val="1"/>
      <w:marLeft w:val="0"/>
      <w:marRight w:val="0"/>
      <w:marTop w:val="0"/>
      <w:marBottom w:val="0"/>
      <w:divBdr>
        <w:top w:val="none" w:sz="0" w:space="0" w:color="auto"/>
        <w:left w:val="none" w:sz="0" w:space="0" w:color="auto"/>
        <w:bottom w:val="none" w:sz="0" w:space="0" w:color="auto"/>
        <w:right w:val="none" w:sz="0" w:space="0" w:color="auto"/>
      </w:divBdr>
    </w:div>
    <w:div w:id="938559079">
      <w:bodyDiv w:val="1"/>
      <w:marLeft w:val="0"/>
      <w:marRight w:val="0"/>
      <w:marTop w:val="0"/>
      <w:marBottom w:val="0"/>
      <w:divBdr>
        <w:top w:val="none" w:sz="0" w:space="0" w:color="auto"/>
        <w:left w:val="none" w:sz="0" w:space="0" w:color="auto"/>
        <w:bottom w:val="none" w:sz="0" w:space="0" w:color="auto"/>
        <w:right w:val="none" w:sz="0" w:space="0" w:color="auto"/>
      </w:divBdr>
    </w:div>
    <w:div w:id="997072336">
      <w:bodyDiv w:val="1"/>
      <w:marLeft w:val="0"/>
      <w:marRight w:val="0"/>
      <w:marTop w:val="0"/>
      <w:marBottom w:val="0"/>
      <w:divBdr>
        <w:top w:val="none" w:sz="0" w:space="0" w:color="auto"/>
        <w:left w:val="none" w:sz="0" w:space="0" w:color="auto"/>
        <w:bottom w:val="none" w:sz="0" w:space="0" w:color="auto"/>
        <w:right w:val="none" w:sz="0" w:space="0" w:color="auto"/>
      </w:divBdr>
    </w:div>
    <w:div w:id="1059522774">
      <w:bodyDiv w:val="1"/>
      <w:marLeft w:val="0"/>
      <w:marRight w:val="0"/>
      <w:marTop w:val="0"/>
      <w:marBottom w:val="0"/>
      <w:divBdr>
        <w:top w:val="none" w:sz="0" w:space="0" w:color="auto"/>
        <w:left w:val="none" w:sz="0" w:space="0" w:color="auto"/>
        <w:bottom w:val="none" w:sz="0" w:space="0" w:color="auto"/>
        <w:right w:val="none" w:sz="0" w:space="0" w:color="auto"/>
      </w:divBdr>
      <w:divsChild>
        <w:div w:id="1053847497">
          <w:marLeft w:val="0"/>
          <w:marRight w:val="0"/>
          <w:marTop w:val="0"/>
          <w:marBottom w:val="0"/>
          <w:divBdr>
            <w:top w:val="none" w:sz="0" w:space="0" w:color="auto"/>
            <w:left w:val="none" w:sz="0" w:space="0" w:color="auto"/>
            <w:bottom w:val="none" w:sz="0" w:space="0" w:color="auto"/>
            <w:right w:val="none" w:sz="0" w:space="0" w:color="auto"/>
          </w:divBdr>
          <w:divsChild>
            <w:div w:id="1749812176">
              <w:marLeft w:val="0"/>
              <w:marRight w:val="0"/>
              <w:marTop w:val="0"/>
              <w:marBottom w:val="0"/>
              <w:divBdr>
                <w:top w:val="none" w:sz="0" w:space="0" w:color="auto"/>
                <w:left w:val="none" w:sz="0" w:space="0" w:color="auto"/>
                <w:bottom w:val="none" w:sz="0" w:space="0" w:color="auto"/>
                <w:right w:val="none" w:sz="0" w:space="0" w:color="auto"/>
              </w:divBdr>
              <w:divsChild>
                <w:div w:id="198935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151734">
          <w:marLeft w:val="0"/>
          <w:marRight w:val="0"/>
          <w:marTop w:val="0"/>
          <w:marBottom w:val="0"/>
          <w:divBdr>
            <w:top w:val="none" w:sz="0" w:space="0" w:color="auto"/>
            <w:left w:val="none" w:sz="0" w:space="0" w:color="auto"/>
            <w:bottom w:val="none" w:sz="0" w:space="0" w:color="auto"/>
            <w:right w:val="none" w:sz="0" w:space="0" w:color="auto"/>
          </w:divBdr>
          <w:divsChild>
            <w:div w:id="606691900">
              <w:marLeft w:val="0"/>
              <w:marRight w:val="0"/>
              <w:marTop w:val="0"/>
              <w:marBottom w:val="0"/>
              <w:divBdr>
                <w:top w:val="none" w:sz="0" w:space="0" w:color="auto"/>
                <w:left w:val="none" w:sz="0" w:space="0" w:color="auto"/>
                <w:bottom w:val="none" w:sz="0" w:space="0" w:color="auto"/>
                <w:right w:val="none" w:sz="0" w:space="0" w:color="auto"/>
              </w:divBdr>
              <w:divsChild>
                <w:div w:id="1914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703056">
          <w:marLeft w:val="0"/>
          <w:marRight w:val="0"/>
          <w:marTop w:val="0"/>
          <w:marBottom w:val="0"/>
          <w:divBdr>
            <w:top w:val="none" w:sz="0" w:space="0" w:color="auto"/>
            <w:left w:val="none" w:sz="0" w:space="0" w:color="auto"/>
            <w:bottom w:val="none" w:sz="0" w:space="0" w:color="auto"/>
            <w:right w:val="none" w:sz="0" w:space="0" w:color="auto"/>
          </w:divBdr>
          <w:divsChild>
            <w:div w:id="1498693328">
              <w:marLeft w:val="0"/>
              <w:marRight w:val="0"/>
              <w:marTop w:val="0"/>
              <w:marBottom w:val="0"/>
              <w:divBdr>
                <w:top w:val="none" w:sz="0" w:space="0" w:color="auto"/>
                <w:left w:val="none" w:sz="0" w:space="0" w:color="auto"/>
                <w:bottom w:val="none" w:sz="0" w:space="0" w:color="auto"/>
                <w:right w:val="none" w:sz="0" w:space="0" w:color="auto"/>
              </w:divBdr>
              <w:divsChild>
                <w:div w:id="165356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949697">
      <w:bodyDiv w:val="1"/>
      <w:marLeft w:val="0"/>
      <w:marRight w:val="0"/>
      <w:marTop w:val="0"/>
      <w:marBottom w:val="0"/>
      <w:divBdr>
        <w:top w:val="none" w:sz="0" w:space="0" w:color="auto"/>
        <w:left w:val="none" w:sz="0" w:space="0" w:color="auto"/>
        <w:bottom w:val="none" w:sz="0" w:space="0" w:color="auto"/>
        <w:right w:val="none" w:sz="0" w:space="0" w:color="auto"/>
      </w:divBdr>
    </w:div>
    <w:div w:id="1353532820">
      <w:bodyDiv w:val="1"/>
      <w:marLeft w:val="0"/>
      <w:marRight w:val="0"/>
      <w:marTop w:val="0"/>
      <w:marBottom w:val="0"/>
      <w:divBdr>
        <w:top w:val="none" w:sz="0" w:space="0" w:color="auto"/>
        <w:left w:val="none" w:sz="0" w:space="0" w:color="auto"/>
        <w:bottom w:val="none" w:sz="0" w:space="0" w:color="auto"/>
        <w:right w:val="none" w:sz="0" w:space="0" w:color="auto"/>
      </w:divBdr>
    </w:div>
    <w:div w:id="1406493419">
      <w:bodyDiv w:val="1"/>
      <w:marLeft w:val="0"/>
      <w:marRight w:val="0"/>
      <w:marTop w:val="0"/>
      <w:marBottom w:val="0"/>
      <w:divBdr>
        <w:top w:val="none" w:sz="0" w:space="0" w:color="auto"/>
        <w:left w:val="none" w:sz="0" w:space="0" w:color="auto"/>
        <w:bottom w:val="none" w:sz="0" w:space="0" w:color="auto"/>
        <w:right w:val="none" w:sz="0" w:space="0" w:color="auto"/>
      </w:divBdr>
    </w:div>
    <w:div w:id="1510099566">
      <w:bodyDiv w:val="1"/>
      <w:marLeft w:val="0"/>
      <w:marRight w:val="0"/>
      <w:marTop w:val="0"/>
      <w:marBottom w:val="0"/>
      <w:divBdr>
        <w:top w:val="none" w:sz="0" w:space="0" w:color="auto"/>
        <w:left w:val="none" w:sz="0" w:space="0" w:color="auto"/>
        <w:bottom w:val="none" w:sz="0" w:space="0" w:color="auto"/>
        <w:right w:val="none" w:sz="0" w:space="0" w:color="auto"/>
      </w:divBdr>
    </w:div>
    <w:div w:id="1529559435">
      <w:bodyDiv w:val="1"/>
      <w:marLeft w:val="0"/>
      <w:marRight w:val="0"/>
      <w:marTop w:val="0"/>
      <w:marBottom w:val="0"/>
      <w:divBdr>
        <w:top w:val="none" w:sz="0" w:space="0" w:color="auto"/>
        <w:left w:val="none" w:sz="0" w:space="0" w:color="auto"/>
        <w:bottom w:val="none" w:sz="0" w:space="0" w:color="auto"/>
        <w:right w:val="none" w:sz="0" w:space="0" w:color="auto"/>
      </w:divBdr>
    </w:div>
    <w:div w:id="1615941650">
      <w:bodyDiv w:val="1"/>
      <w:marLeft w:val="0"/>
      <w:marRight w:val="0"/>
      <w:marTop w:val="0"/>
      <w:marBottom w:val="0"/>
      <w:divBdr>
        <w:top w:val="none" w:sz="0" w:space="0" w:color="auto"/>
        <w:left w:val="none" w:sz="0" w:space="0" w:color="auto"/>
        <w:bottom w:val="none" w:sz="0" w:space="0" w:color="auto"/>
        <w:right w:val="none" w:sz="0" w:space="0" w:color="auto"/>
      </w:divBdr>
    </w:div>
    <w:div w:id="1617633591">
      <w:bodyDiv w:val="1"/>
      <w:marLeft w:val="0"/>
      <w:marRight w:val="0"/>
      <w:marTop w:val="0"/>
      <w:marBottom w:val="0"/>
      <w:divBdr>
        <w:top w:val="none" w:sz="0" w:space="0" w:color="auto"/>
        <w:left w:val="none" w:sz="0" w:space="0" w:color="auto"/>
        <w:bottom w:val="none" w:sz="0" w:space="0" w:color="auto"/>
        <w:right w:val="none" w:sz="0" w:space="0" w:color="auto"/>
      </w:divBdr>
    </w:div>
    <w:div w:id="1675717902">
      <w:bodyDiv w:val="1"/>
      <w:marLeft w:val="0"/>
      <w:marRight w:val="0"/>
      <w:marTop w:val="0"/>
      <w:marBottom w:val="0"/>
      <w:divBdr>
        <w:top w:val="none" w:sz="0" w:space="0" w:color="auto"/>
        <w:left w:val="none" w:sz="0" w:space="0" w:color="auto"/>
        <w:bottom w:val="none" w:sz="0" w:space="0" w:color="auto"/>
        <w:right w:val="none" w:sz="0" w:space="0" w:color="auto"/>
      </w:divBdr>
    </w:div>
    <w:div w:id="1715546326">
      <w:bodyDiv w:val="1"/>
      <w:marLeft w:val="0"/>
      <w:marRight w:val="0"/>
      <w:marTop w:val="0"/>
      <w:marBottom w:val="0"/>
      <w:divBdr>
        <w:top w:val="none" w:sz="0" w:space="0" w:color="auto"/>
        <w:left w:val="none" w:sz="0" w:space="0" w:color="auto"/>
        <w:bottom w:val="none" w:sz="0" w:space="0" w:color="auto"/>
        <w:right w:val="none" w:sz="0" w:space="0" w:color="auto"/>
      </w:divBdr>
    </w:div>
    <w:div w:id="1759978058">
      <w:bodyDiv w:val="1"/>
      <w:marLeft w:val="0"/>
      <w:marRight w:val="0"/>
      <w:marTop w:val="0"/>
      <w:marBottom w:val="0"/>
      <w:divBdr>
        <w:top w:val="none" w:sz="0" w:space="0" w:color="auto"/>
        <w:left w:val="none" w:sz="0" w:space="0" w:color="auto"/>
        <w:bottom w:val="none" w:sz="0" w:space="0" w:color="auto"/>
        <w:right w:val="none" w:sz="0" w:space="0" w:color="auto"/>
      </w:divBdr>
    </w:div>
    <w:div w:id="1859083361">
      <w:bodyDiv w:val="1"/>
      <w:marLeft w:val="0"/>
      <w:marRight w:val="0"/>
      <w:marTop w:val="0"/>
      <w:marBottom w:val="0"/>
      <w:divBdr>
        <w:top w:val="none" w:sz="0" w:space="0" w:color="auto"/>
        <w:left w:val="none" w:sz="0" w:space="0" w:color="auto"/>
        <w:bottom w:val="none" w:sz="0" w:space="0" w:color="auto"/>
        <w:right w:val="none" w:sz="0" w:space="0" w:color="auto"/>
      </w:divBdr>
    </w:div>
    <w:div w:id="1995137440">
      <w:bodyDiv w:val="1"/>
      <w:marLeft w:val="0"/>
      <w:marRight w:val="0"/>
      <w:marTop w:val="0"/>
      <w:marBottom w:val="0"/>
      <w:divBdr>
        <w:top w:val="none" w:sz="0" w:space="0" w:color="auto"/>
        <w:left w:val="none" w:sz="0" w:space="0" w:color="auto"/>
        <w:bottom w:val="none" w:sz="0" w:space="0" w:color="auto"/>
        <w:right w:val="none" w:sz="0" w:space="0" w:color="auto"/>
      </w:divBdr>
    </w:div>
    <w:div w:id="2004040145">
      <w:bodyDiv w:val="1"/>
      <w:marLeft w:val="0"/>
      <w:marRight w:val="0"/>
      <w:marTop w:val="0"/>
      <w:marBottom w:val="0"/>
      <w:divBdr>
        <w:top w:val="none" w:sz="0" w:space="0" w:color="auto"/>
        <w:left w:val="none" w:sz="0" w:space="0" w:color="auto"/>
        <w:bottom w:val="none" w:sz="0" w:space="0" w:color="auto"/>
        <w:right w:val="none" w:sz="0" w:space="0" w:color="auto"/>
      </w:divBdr>
    </w:div>
    <w:div w:id="2011180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 Id="rId2" Type="http://schemas.openxmlformats.org/officeDocument/2006/relationships/image" Target="file:///C:\Users\guest\Documents\Praktikantenordner\Ina%20Lehmkuhle\Pressemitteilungen\&#220;berarbeitungen\:01%20base:Kontakt_sw_v02_150.jpg"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2.jpeg"/><Relationship Id="rId4" Type="http://schemas.openxmlformats.org/officeDocument/2006/relationships/image" Target="file:///C:\Users\guest\Documents\Praktikantenordner\Ina%20Lehmkuhle\Pressemitteilungen\&#220;berarbeitungen\:01%20base:UOS-Logo_GrauFond_sRGB_v02_150.jpg" TargetMode="External"/><Relationship Id="rId1" Type="http://schemas.openxmlformats.org/officeDocument/2006/relationships/image" Target="media/image1.jpeg"/><Relationship Id="rId2" Type="http://schemas.openxmlformats.org/officeDocument/2006/relationships/image" Target="file:///C:\Users\guest\Documents\Praktikantenordner\Ina%20Lehmkuhle\Pressemitteilungen\&#220;berarbeitungen\:01%20base:Pressemitteilung_sRGB_v02_150.jpg"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60D26C-DED1-3F4E-9AC1-40AC8AD25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6</Words>
  <Characters>2830</Characters>
  <Application>Microsoft Macintosh Word</Application>
  <DocSecurity>0</DocSecurity>
  <Lines>23</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34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4</cp:revision>
  <cp:lastPrinted>2019-12-18T08:07:00Z</cp:lastPrinted>
  <dcterms:created xsi:type="dcterms:W3CDTF">2019-12-18T07:56:00Z</dcterms:created>
  <dcterms:modified xsi:type="dcterms:W3CDTF">2019-12-18T08:07:00Z</dcterms:modified>
</cp:coreProperties>
</file>